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Pr="00A2248C" w:rsidR="00EB086D" w:rsidP="00EB086D" w:rsidRDefault="00EB086D" w14:paraId="7048454D" w14:textId="77777777">
      <w:pPr>
        <w:tabs>
          <w:tab w:val="left" w:pos="2840"/>
        </w:tabs>
        <w:rPr>
          <w:lang w:val="en-GB"/>
        </w:rPr>
      </w:pPr>
      <w:r w:rsidRPr="007F1F17">
        <w:rPr>
          <w:rFonts w:cs="Arial"/>
          <w:b/>
          <w:noProof/>
          <w:sz w:val="26"/>
          <w:szCs w:val="26"/>
          <w:lang w:val="en-GB"/>
        </w:rPr>
        <mc:AlternateContent>
          <mc:Choice Requires="wps">
            <w:drawing>
              <wp:anchor distT="0" distB="0" distL="114300" distR="114300" simplePos="0" relativeHeight="251658241" behindDoc="0" locked="0" layoutInCell="1" allowOverlap="1" wp14:anchorId="792934BD" wp14:editId="3CD92AC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7211B" w:rsidR="00EB086D" w:rsidP="00EB086D" w:rsidRDefault="00EB086D" w14:paraId="30CA88D5" w14:textId="77777777">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rsidRPr="0062367F" w:rsidR="00EB086D" w:rsidP="00EB086D" w:rsidRDefault="00EB086D" w14:paraId="64F01730"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EB086D" w:rsidP="00EB086D" w:rsidRDefault="00EB086D" w14:paraId="69B67509"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EB086D" w:rsidP="00EB086D" w:rsidRDefault="00EB086D" w14:paraId="17B4C9FE"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EB086D" w:rsidP="00EB086D" w:rsidRDefault="00EB086D" w14:paraId="0DB5C215"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D90196" w:rsidR="00EB086D" w:rsidP="00EB086D" w:rsidRDefault="00EB086D" w14:paraId="10E36AEF" w14:textId="77777777">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92934BD">
                <v:stroke joinstyle="miter"/>
                <v:path gradientshapeok="t" o:connecttype="rect"/>
              </v:shapetype>
              <v:shape id="Text Box 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v:textbox>
                  <w:txbxContent>
                    <w:p w:rsidRPr="00B7211B" w:rsidR="00EB086D" w:rsidP="00EB086D" w:rsidRDefault="00EB086D" w14:paraId="30CA88D5" w14:textId="77777777">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rsidRPr="0062367F" w:rsidR="00EB086D" w:rsidP="00EB086D" w:rsidRDefault="00EB086D" w14:paraId="64F01730"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EB086D" w:rsidP="00EB086D" w:rsidRDefault="00EB086D" w14:paraId="69B67509"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EB086D" w:rsidP="00EB086D" w:rsidRDefault="00EB086D" w14:paraId="17B4C9FE"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EB086D" w:rsidP="00EB086D" w:rsidRDefault="00EB086D" w14:paraId="0DB5C215"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D90196" w:rsidR="00EB086D" w:rsidP="00EB086D" w:rsidRDefault="00EB086D" w14:paraId="10E36AEF" w14:textId="77777777">
                      <w:pPr>
                        <w:spacing w:line="240" w:lineRule="auto"/>
                        <w:rPr>
                          <w:rFonts w:cs="Arial"/>
                          <w:sz w:val="12"/>
                          <w:szCs w:val="12"/>
                        </w:rPr>
                      </w:pPr>
                    </w:p>
                  </w:txbxContent>
                </v:textbox>
              </v:shape>
            </w:pict>
          </mc:Fallback>
        </mc:AlternateContent>
      </w:r>
      <w:r w:rsidRPr="007F1F17">
        <w:rPr>
          <w:noProof/>
          <w:sz w:val="18"/>
          <w:szCs w:val="18"/>
          <w:lang w:val="en-GB"/>
        </w:rPr>
        <w:drawing>
          <wp:anchor distT="0" distB="0" distL="114300" distR="114300" simplePos="0" relativeHeight="251658240" behindDoc="1" locked="0" layoutInCell="1" allowOverlap="1" wp14:anchorId="724BC2ED" wp14:editId="5F81F0BD">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rsidRPr="00A2248C" w:rsidR="00EB086D" w:rsidP="00EB086D" w:rsidRDefault="00EB086D" w14:paraId="1F9793AF" w14:textId="77777777">
      <w:pPr>
        <w:spacing w:line="240" w:lineRule="auto"/>
        <w:rPr>
          <w:rFonts w:ascii="Arial Black" w:hAnsi="Arial Black"/>
          <w:color w:val="EA0029"/>
          <w:sz w:val="44"/>
          <w:szCs w:val="44"/>
          <w:lang w:val="en-GB"/>
        </w:rPr>
      </w:pPr>
      <w:r w:rsidRPr="00A2248C">
        <w:rPr>
          <w:rFonts w:ascii="Arial Black" w:hAnsi="Arial Black"/>
          <w:color w:val="EA0029"/>
          <w:sz w:val="44"/>
          <w:szCs w:val="44"/>
          <w:lang w:val="en-GB"/>
        </w:rPr>
        <w:t>NEWS</w:t>
      </w:r>
    </w:p>
    <w:p w:rsidRPr="00A2248C" w:rsidR="00EB086D" w:rsidP="00EB086D" w:rsidRDefault="00EB086D" w14:paraId="15096C08" w14:textId="77777777">
      <w:pPr>
        <w:spacing w:line="240" w:lineRule="auto"/>
        <w:rPr>
          <w:rFonts w:cs="Arial"/>
          <w:b/>
          <w:color w:val="EA0029"/>
          <w:sz w:val="28"/>
          <w:szCs w:val="28"/>
          <w:lang w:val="en-GB"/>
        </w:rPr>
      </w:pPr>
    </w:p>
    <w:p w:rsidRPr="00A2248C" w:rsidR="00EB086D" w:rsidP="4E25F9ED" w:rsidRDefault="09BD7956" w14:paraId="25821F03" w14:textId="5AE69521">
      <w:pPr>
        <w:spacing w:line="240" w:lineRule="auto"/>
        <w:rPr>
          <w:rFonts w:cs="Arial"/>
          <w:b/>
          <w:bCs/>
          <w:color w:val="EA0029"/>
          <w:sz w:val="26"/>
          <w:szCs w:val="26"/>
          <w:lang w:val="en-GB"/>
        </w:rPr>
      </w:pPr>
      <w:r w:rsidRPr="4E25F9ED">
        <w:rPr>
          <w:rFonts w:cs="Arial"/>
          <w:b/>
          <w:bCs/>
          <w:color w:val="EA0029"/>
          <w:sz w:val="28"/>
          <w:szCs w:val="28"/>
          <w:lang w:val="en-GB"/>
        </w:rPr>
        <w:t xml:space="preserve">Embargoed </w:t>
      </w:r>
      <w:r w:rsidRPr="00BB70D4">
        <w:rPr>
          <w:rFonts w:cs="Arial"/>
          <w:b/>
          <w:bCs/>
          <w:color w:val="EA0029"/>
          <w:sz w:val="28"/>
          <w:szCs w:val="28"/>
          <w:lang w:val="en-GB"/>
        </w:rPr>
        <w:t xml:space="preserve">until </w:t>
      </w:r>
      <w:r w:rsidRPr="00BB70D4" w:rsidR="00C240B8">
        <w:rPr>
          <w:rFonts w:cs="Arial"/>
          <w:b/>
          <w:bCs/>
          <w:color w:val="EA0029"/>
          <w:sz w:val="28"/>
          <w:szCs w:val="28"/>
          <w:lang w:val="en-GB"/>
        </w:rPr>
        <w:t>09</w:t>
      </w:r>
      <w:r w:rsidRPr="00BB70D4">
        <w:rPr>
          <w:rFonts w:cs="Arial"/>
          <w:b/>
          <w:bCs/>
          <w:color w:val="EA0029"/>
          <w:sz w:val="28"/>
          <w:szCs w:val="28"/>
          <w:lang w:val="en-GB"/>
        </w:rPr>
        <w:t>:</w:t>
      </w:r>
      <w:r w:rsidRPr="00BB70D4" w:rsidR="00C240B8">
        <w:rPr>
          <w:rFonts w:cs="Arial"/>
          <w:b/>
          <w:bCs/>
          <w:color w:val="EA0029"/>
          <w:sz w:val="28"/>
          <w:szCs w:val="28"/>
          <w:lang w:val="en-GB"/>
        </w:rPr>
        <w:t>00</w:t>
      </w:r>
      <w:r w:rsidRPr="00BB70D4">
        <w:rPr>
          <w:rFonts w:cs="Arial"/>
          <w:b/>
          <w:bCs/>
          <w:color w:val="EA0029"/>
          <w:sz w:val="28"/>
          <w:szCs w:val="28"/>
          <w:lang w:val="en-GB"/>
        </w:rPr>
        <w:t xml:space="preserve"> AM CEST, </w:t>
      </w:r>
      <w:r w:rsidRPr="00BB70D4" w:rsidR="47276F51">
        <w:rPr>
          <w:rFonts w:cs="Arial"/>
          <w:b/>
          <w:bCs/>
          <w:color w:val="EA0029"/>
          <w:sz w:val="28"/>
          <w:szCs w:val="28"/>
          <w:lang w:val="en-GB"/>
        </w:rPr>
        <w:t>September</w:t>
      </w:r>
      <w:r w:rsidRPr="00BB70D4">
        <w:rPr>
          <w:rFonts w:cs="Arial"/>
          <w:b/>
          <w:bCs/>
          <w:color w:val="EA0029"/>
          <w:sz w:val="28"/>
          <w:szCs w:val="28"/>
          <w:lang w:val="en-GB"/>
        </w:rPr>
        <w:t xml:space="preserve"> </w:t>
      </w:r>
      <w:r w:rsidRPr="00BB70D4" w:rsidR="00C240B8">
        <w:rPr>
          <w:rFonts w:cs="Arial"/>
          <w:b/>
          <w:bCs/>
          <w:color w:val="EA0029"/>
          <w:sz w:val="28"/>
          <w:szCs w:val="28"/>
          <w:lang w:val="en-GB"/>
        </w:rPr>
        <w:t>8</w:t>
      </w:r>
      <w:r w:rsidRPr="00BB70D4">
        <w:rPr>
          <w:rFonts w:cs="Arial"/>
          <w:b/>
          <w:bCs/>
          <w:color w:val="EA0029"/>
          <w:sz w:val="28"/>
          <w:szCs w:val="28"/>
          <w:lang w:val="en-GB"/>
        </w:rPr>
        <w:t>, 2022</w:t>
      </w:r>
    </w:p>
    <w:p w:rsidRPr="00A2248C" w:rsidR="00EB086D" w:rsidP="00EB086D" w:rsidRDefault="00EB086D" w14:paraId="0BEC8119" w14:textId="77777777">
      <w:pPr>
        <w:pStyle w:val="ListParagraph"/>
        <w:ind w:left="0"/>
        <w:rPr>
          <w:rFonts w:cs="Arial"/>
          <w:b/>
          <w:sz w:val="40"/>
          <w:szCs w:val="40"/>
          <w:lang w:val="en-GB" w:eastAsia="ko-KR"/>
        </w:rPr>
      </w:pPr>
    </w:p>
    <w:p w:rsidRPr="00A2248C" w:rsidR="00EB086D" w:rsidP="32579E83" w:rsidRDefault="47276F51" w14:paraId="0B2148BE" w14:textId="7C82438C">
      <w:pPr>
        <w:pStyle w:val="NormalWeb"/>
        <w:spacing w:before="0" w:beforeAutospacing="off" w:after="0" w:afterAutospacing="off"/>
        <w:ind w:left="720"/>
        <w:jc w:val="center"/>
        <w:rPr>
          <w:rFonts w:ascii="Arial" w:hAnsi="Arial" w:eastAsia="Malgun Gothic" w:cs="Arial"/>
          <w:b w:val="1"/>
          <w:bCs w:val="1"/>
          <w:sz w:val="44"/>
          <w:szCs w:val="44"/>
          <w:lang w:val="en-GB"/>
        </w:rPr>
      </w:pPr>
      <w:r w:rsidRPr="32579E83" w:rsidR="47276F51">
        <w:rPr>
          <w:rFonts w:ascii="Arial" w:hAnsi="Arial" w:eastAsia="Malgun Gothic" w:cs="Arial"/>
          <w:b w:val="1"/>
          <w:bCs w:val="1"/>
          <w:sz w:val="44"/>
          <w:szCs w:val="44"/>
          <w:lang w:val="en-GB"/>
        </w:rPr>
        <w:t xml:space="preserve">Kia wins </w:t>
      </w:r>
      <w:r w:rsidRPr="32579E83" w:rsidR="73497500">
        <w:rPr>
          <w:rFonts w:ascii="Arial" w:hAnsi="Arial" w:eastAsia="Malgun Gothic" w:cs="Arial"/>
          <w:b w:val="1"/>
          <w:bCs w:val="1"/>
          <w:sz w:val="44"/>
          <w:szCs w:val="44"/>
          <w:lang w:val="en-GB"/>
        </w:rPr>
        <w:t xml:space="preserve">two Red Dot </w:t>
      </w:r>
      <w:r w:rsidRPr="32579E83" w:rsidR="14416BCC">
        <w:rPr>
          <w:rFonts w:ascii="Arial" w:hAnsi="Arial" w:eastAsia="Malgun Gothic" w:cs="Arial"/>
          <w:b w:val="1"/>
          <w:bCs w:val="1"/>
          <w:sz w:val="44"/>
          <w:szCs w:val="44"/>
          <w:lang w:val="en-GB"/>
        </w:rPr>
        <w:t xml:space="preserve">Awards for </w:t>
      </w:r>
      <w:r w:rsidRPr="32579E83" w:rsidR="5CACF4BF">
        <w:rPr>
          <w:rFonts w:ascii="Arial" w:hAnsi="Arial" w:eastAsia="Malgun Gothic" w:cs="Arial"/>
          <w:b w:val="1"/>
          <w:bCs w:val="1"/>
          <w:sz w:val="44"/>
          <w:szCs w:val="44"/>
          <w:lang w:val="en-GB"/>
        </w:rPr>
        <w:t>the ‘</w:t>
      </w:r>
      <w:r w:rsidRPr="32579E83" w:rsidR="6B5E359B">
        <w:rPr>
          <w:rFonts w:ascii="Arial" w:hAnsi="Arial" w:cs="Arial"/>
          <w:b w:val="1"/>
          <w:bCs w:val="1"/>
          <w:color w:val="000000" w:themeColor="text1" w:themeTint="FF" w:themeShade="FF"/>
          <w:sz w:val="44"/>
          <w:szCs w:val="44"/>
        </w:rPr>
        <w:t>Moving Inspiration Project</w:t>
      </w:r>
      <w:r w:rsidRPr="32579E83" w:rsidR="12C051B9">
        <w:rPr>
          <w:rFonts w:ascii="Arial" w:hAnsi="Arial" w:cs="Arial"/>
          <w:b w:val="1"/>
          <w:bCs w:val="1"/>
          <w:color w:val="000000" w:themeColor="text1" w:themeTint="FF" w:themeShade="FF"/>
          <w:sz w:val="44"/>
          <w:szCs w:val="44"/>
        </w:rPr>
        <w:t>’</w:t>
      </w:r>
    </w:p>
    <w:p w:rsidRPr="00A2248C" w:rsidR="00EB086D" w:rsidP="00EB086D" w:rsidRDefault="00EB086D" w14:paraId="16F05E64" w14:textId="77777777">
      <w:pPr>
        <w:spacing w:line="240" w:lineRule="auto"/>
        <w:rPr>
          <w:rFonts w:cs="Arial"/>
          <w:b/>
          <w:sz w:val="24"/>
          <w:szCs w:val="24"/>
          <w:lang w:val="en-GB" w:eastAsia="ko-KR"/>
        </w:rPr>
      </w:pPr>
    </w:p>
    <w:p w:rsidRPr="00262FEA" w:rsidR="00911C57" w:rsidP="00911C57" w:rsidRDefault="00EE123E" w14:paraId="54CCF578" w14:textId="0D8A3CC6">
      <w:pPr>
        <w:pStyle w:val="NoSpacing"/>
        <w:numPr>
          <w:ilvl w:val="0"/>
          <w:numId w:val="1"/>
        </w:numPr>
        <w:rPr>
          <w:rFonts w:ascii="Arial" w:hAnsi="Arial" w:cs="Arial"/>
          <w:b/>
          <w:sz w:val="26"/>
          <w:szCs w:val="26"/>
        </w:rPr>
      </w:pPr>
      <w:r>
        <w:rPr>
          <w:rFonts w:ascii="Arial" w:hAnsi="Arial" w:cs="Arial"/>
          <w:b/>
          <w:sz w:val="26"/>
          <w:szCs w:val="26"/>
          <w:lang w:val="en-GB" w:eastAsia="en-GB"/>
        </w:rPr>
        <w:t>Kia</w:t>
      </w:r>
      <w:r w:rsidR="00773D4C">
        <w:rPr>
          <w:rFonts w:ascii="Arial" w:hAnsi="Arial" w:cs="Arial"/>
          <w:b/>
          <w:sz w:val="26"/>
          <w:szCs w:val="26"/>
          <w:lang w:val="en-GB" w:eastAsia="en-GB"/>
        </w:rPr>
        <w:t xml:space="preserve"> </w:t>
      </w:r>
      <w:r w:rsidRPr="00262FEA" w:rsidR="00773D4C">
        <w:rPr>
          <w:rFonts w:ascii="Arial" w:hAnsi="Arial" w:cs="Arial"/>
          <w:b/>
          <w:sz w:val="26"/>
          <w:szCs w:val="26"/>
          <w:lang w:val="en-GB" w:eastAsia="en-GB"/>
        </w:rPr>
        <w:t>wins</w:t>
      </w:r>
      <w:r w:rsidRPr="00262FEA" w:rsidR="00911C57">
        <w:rPr>
          <w:rFonts w:ascii="Arial" w:hAnsi="Arial" w:cs="Arial"/>
          <w:b/>
          <w:sz w:val="26"/>
          <w:szCs w:val="26"/>
          <w:lang w:val="en-GB" w:eastAsia="en-GB"/>
        </w:rPr>
        <w:t xml:space="preserve"> </w:t>
      </w:r>
      <w:r w:rsidRPr="00262FEA" w:rsidR="00F35E5E">
        <w:rPr>
          <w:rFonts w:ascii="Arial" w:hAnsi="Arial" w:cs="Arial"/>
          <w:b/>
          <w:sz w:val="26"/>
          <w:szCs w:val="26"/>
        </w:rPr>
        <w:t>‘</w:t>
      </w:r>
      <w:r w:rsidRPr="00262FEA" w:rsidR="00911C57">
        <w:rPr>
          <w:rFonts w:ascii="Arial" w:hAnsi="Arial" w:cs="Arial"/>
          <w:b/>
          <w:sz w:val="26"/>
          <w:szCs w:val="26"/>
        </w:rPr>
        <w:t>Advertising</w:t>
      </w:r>
      <w:r w:rsidRPr="00262FEA" w:rsidR="00F35E5E">
        <w:rPr>
          <w:rFonts w:ascii="Arial" w:hAnsi="Arial" w:cs="Arial"/>
          <w:b/>
          <w:sz w:val="26"/>
          <w:szCs w:val="26"/>
        </w:rPr>
        <w:t>’</w:t>
      </w:r>
      <w:r w:rsidRPr="00262FEA" w:rsidR="00911C57">
        <w:rPr>
          <w:rFonts w:ascii="Arial" w:hAnsi="Arial" w:cs="Arial"/>
          <w:b/>
          <w:sz w:val="26"/>
          <w:szCs w:val="26"/>
        </w:rPr>
        <w:t xml:space="preserve"> and </w:t>
      </w:r>
      <w:r w:rsidRPr="00262FEA" w:rsidR="00F35E5E">
        <w:rPr>
          <w:rFonts w:ascii="Arial" w:hAnsi="Arial" w:cs="Arial"/>
          <w:b/>
          <w:sz w:val="26"/>
          <w:szCs w:val="26"/>
        </w:rPr>
        <w:t>‘</w:t>
      </w:r>
      <w:r w:rsidRPr="00262FEA" w:rsidR="00911C57">
        <w:rPr>
          <w:rFonts w:ascii="Arial" w:hAnsi="Arial" w:cs="Arial"/>
          <w:b/>
          <w:sz w:val="26"/>
          <w:szCs w:val="26"/>
        </w:rPr>
        <w:t>Spatial Communication</w:t>
      </w:r>
      <w:r w:rsidRPr="00262FEA" w:rsidR="00F35E5E">
        <w:rPr>
          <w:rFonts w:ascii="Arial" w:hAnsi="Arial" w:cs="Arial"/>
          <w:b/>
          <w:sz w:val="26"/>
          <w:szCs w:val="26"/>
        </w:rPr>
        <w:t>’</w:t>
      </w:r>
      <w:r w:rsidRPr="00262FEA" w:rsidR="00911C57">
        <w:rPr>
          <w:rFonts w:ascii="Arial" w:hAnsi="Arial" w:cs="Arial"/>
          <w:b/>
          <w:sz w:val="26"/>
          <w:szCs w:val="26"/>
        </w:rPr>
        <w:t xml:space="preserve"> accolades as part of </w:t>
      </w:r>
      <w:r w:rsidRPr="358A939E" w:rsidR="00530445">
        <w:rPr>
          <w:rFonts w:ascii="Arial" w:hAnsi="Arial" w:cs="Arial"/>
          <w:b/>
          <w:bCs/>
          <w:sz w:val="26"/>
          <w:szCs w:val="26"/>
        </w:rPr>
        <w:t xml:space="preserve">the </w:t>
      </w:r>
      <w:r w:rsidRPr="00262FEA" w:rsidR="00911C57">
        <w:rPr>
          <w:rFonts w:ascii="Arial" w:hAnsi="Arial" w:cs="Arial"/>
          <w:b/>
          <w:sz w:val="26"/>
          <w:szCs w:val="26"/>
        </w:rPr>
        <w:t>Red Dot Design Awards</w:t>
      </w:r>
    </w:p>
    <w:p w:rsidRPr="00C65981" w:rsidR="00773D4C" w:rsidP="00527AE1" w:rsidRDefault="00063EF7" w14:paraId="6D6CCE8E" w14:textId="3A8B9FF3">
      <w:pPr>
        <w:pStyle w:val="ListParagraph"/>
        <w:numPr>
          <w:ilvl w:val="0"/>
          <w:numId w:val="1"/>
        </w:numPr>
        <w:spacing w:line="240" w:lineRule="auto"/>
        <w:rPr>
          <w:rFonts w:cs="Arial"/>
          <w:b/>
          <w:bCs/>
          <w:sz w:val="26"/>
          <w:szCs w:val="26"/>
          <w:lang w:val="en-GB" w:eastAsia="ko-KR"/>
        </w:rPr>
      </w:pPr>
      <w:r w:rsidRPr="00262FEA">
        <w:rPr>
          <w:rFonts w:cs="Arial"/>
          <w:b/>
          <w:bCs/>
          <w:sz w:val="26"/>
          <w:szCs w:val="26"/>
        </w:rPr>
        <w:t xml:space="preserve">Design installation created to highlight dynamism of the </w:t>
      </w:r>
      <w:r w:rsidR="00F75D04">
        <w:rPr>
          <w:rFonts w:cs="Arial"/>
          <w:b/>
          <w:bCs/>
          <w:sz w:val="26"/>
          <w:szCs w:val="26"/>
        </w:rPr>
        <w:t xml:space="preserve">all-electric </w:t>
      </w:r>
      <w:r w:rsidRPr="00262FEA">
        <w:rPr>
          <w:rFonts w:cs="Arial"/>
          <w:b/>
          <w:bCs/>
          <w:sz w:val="26"/>
          <w:szCs w:val="26"/>
        </w:rPr>
        <w:t xml:space="preserve">EV6 </w:t>
      </w:r>
      <w:r w:rsidR="00F75D04">
        <w:rPr>
          <w:rFonts w:cs="Arial"/>
          <w:b/>
          <w:bCs/>
          <w:sz w:val="26"/>
          <w:szCs w:val="26"/>
        </w:rPr>
        <w:t xml:space="preserve">crossover </w:t>
      </w:r>
      <w:r w:rsidRPr="00262FEA">
        <w:rPr>
          <w:rFonts w:cs="Arial"/>
          <w:b/>
          <w:bCs/>
          <w:sz w:val="26"/>
          <w:szCs w:val="26"/>
        </w:rPr>
        <w:t>and Kia</w:t>
      </w:r>
      <w:r w:rsidR="0031405C">
        <w:rPr>
          <w:rFonts w:cs="Arial"/>
          <w:b/>
          <w:bCs/>
          <w:sz w:val="26"/>
          <w:szCs w:val="26"/>
        </w:rPr>
        <w:t>’s</w:t>
      </w:r>
      <w:r w:rsidRPr="00262FEA">
        <w:rPr>
          <w:rFonts w:cs="Arial"/>
          <w:b/>
          <w:bCs/>
          <w:sz w:val="26"/>
          <w:szCs w:val="26"/>
        </w:rPr>
        <w:t xml:space="preserve"> brand</w:t>
      </w:r>
      <w:r w:rsidR="0031405C">
        <w:rPr>
          <w:rFonts w:cs="Arial"/>
          <w:b/>
          <w:bCs/>
          <w:sz w:val="26"/>
          <w:szCs w:val="26"/>
        </w:rPr>
        <w:t xml:space="preserve"> philosophy</w:t>
      </w:r>
    </w:p>
    <w:p w:rsidRPr="00B03494" w:rsidR="00451971" w:rsidP="00527AE1" w:rsidRDefault="002354F0" w14:paraId="63A6E96F" w14:textId="39DA571B">
      <w:pPr>
        <w:pStyle w:val="ListParagraph"/>
        <w:numPr>
          <w:ilvl w:val="0"/>
          <w:numId w:val="1"/>
        </w:numPr>
        <w:spacing w:line="240" w:lineRule="auto"/>
        <w:rPr>
          <w:rFonts w:cs="Arial"/>
          <w:b/>
          <w:bCs/>
          <w:sz w:val="26"/>
          <w:szCs w:val="26"/>
          <w:lang w:val="en-GB" w:eastAsia="ko-KR"/>
        </w:rPr>
      </w:pPr>
      <w:r>
        <w:rPr>
          <w:rFonts w:cs="Arial"/>
          <w:b/>
          <w:bCs/>
          <w:sz w:val="26"/>
          <w:szCs w:val="26"/>
        </w:rPr>
        <w:t xml:space="preserve">New </w:t>
      </w:r>
      <w:r w:rsidRPr="00262FEA" w:rsidR="00BE38D7">
        <w:rPr>
          <w:rFonts w:cs="Arial"/>
          <w:b/>
          <w:bCs/>
          <w:sz w:val="26"/>
          <w:szCs w:val="26"/>
        </w:rPr>
        <w:t xml:space="preserve">videos </w:t>
      </w:r>
      <w:r w:rsidRPr="00262FEA" w:rsidR="00C156BD">
        <w:rPr>
          <w:rFonts w:cs="Arial"/>
          <w:b/>
          <w:bCs/>
          <w:sz w:val="26"/>
          <w:szCs w:val="26"/>
        </w:rPr>
        <w:t xml:space="preserve">showcase the artwork, from </w:t>
      </w:r>
      <w:r w:rsidRPr="00262FEA" w:rsidR="00451971">
        <w:rPr>
          <w:rFonts w:cs="Arial"/>
          <w:b/>
          <w:bCs/>
          <w:sz w:val="26"/>
          <w:szCs w:val="26"/>
        </w:rPr>
        <w:t>initial inspiration through to installation</w:t>
      </w:r>
    </w:p>
    <w:p w:rsidRPr="0094178C" w:rsidR="00B03494" w:rsidP="00527AE1" w:rsidRDefault="00B03494" w14:paraId="471F10F2" w14:textId="0D7C50DD">
      <w:pPr>
        <w:pStyle w:val="ListParagraph"/>
        <w:numPr>
          <w:ilvl w:val="0"/>
          <w:numId w:val="1"/>
        </w:numPr>
        <w:spacing w:line="240" w:lineRule="auto"/>
        <w:rPr>
          <w:rFonts w:cs="Arial"/>
          <w:b w:val="1"/>
          <w:bCs w:val="1"/>
          <w:sz w:val="26"/>
          <w:szCs w:val="26"/>
        </w:rPr>
      </w:pPr>
      <w:r w:rsidRPr="32579E83" w:rsidR="00B03494">
        <w:rPr>
          <w:rFonts w:cs="Arial"/>
          <w:b w:val="1"/>
          <w:bCs w:val="1"/>
          <w:sz w:val="26"/>
          <w:szCs w:val="26"/>
        </w:rPr>
        <w:t xml:space="preserve">EV6 </w:t>
      </w:r>
      <w:r w:rsidRPr="32579E83" w:rsidR="252B056A">
        <w:rPr>
          <w:rFonts w:cs="Arial"/>
          <w:b w:val="1"/>
          <w:bCs w:val="1"/>
          <w:sz w:val="26"/>
          <w:szCs w:val="26"/>
        </w:rPr>
        <w:t xml:space="preserve">is </w:t>
      </w:r>
      <w:r w:rsidRPr="32579E83" w:rsidR="00B03494">
        <w:rPr>
          <w:rFonts w:cs="Arial"/>
          <w:b w:val="1"/>
          <w:bCs w:val="1"/>
          <w:sz w:val="26"/>
          <w:szCs w:val="26"/>
        </w:rPr>
        <w:t>the first Asian vehicle to be exhibited permanently</w:t>
      </w:r>
      <w:r w:rsidRPr="32579E83" w:rsidR="0094178C">
        <w:rPr>
          <w:rFonts w:cs="Arial"/>
          <w:b w:val="1"/>
          <w:bCs w:val="1"/>
          <w:sz w:val="26"/>
          <w:szCs w:val="26"/>
        </w:rPr>
        <w:t xml:space="preserve"> </w:t>
      </w:r>
      <w:r w:rsidRPr="32579E83" w:rsidR="009C45ED">
        <w:rPr>
          <w:rFonts w:cs="Arial"/>
          <w:b w:val="1"/>
          <w:bCs w:val="1"/>
          <w:sz w:val="26"/>
          <w:szCs w:val="26"/>
        </w:rPr>
        <w:t>in</w:t>
      </w:r>
      <w:r w:rsidRPr="32579E83" w:rsidR="00B03494">
        <w:rPr>
          <w:rFonts w:cs="Arial"/>
          <w:b w:val="1"/>
          <w:bCs w:val="1"/>
          <w:sz w:val="26"/>
          <w:szCs w:val="26"/>
        </w:rPr>
        <w:t xml:space="preserve"> the Automotive Museum </w:t>
      </w:r>
      <w:r w:rsidRPr="32579E83" w:rsidR="0094178C">
        <w:rPr>
          <w:rFonts w:cs="Arial"/>
          <w:b w:val="1"/>
          <w:bCs w:val="1"/>
          <w:sz w:val="26"/>
          <w:szCs w:val="26"/>
        </w:rPr>
        <w:t>in</w:t>
      </w:r>
      <w:r w:rsidRPr="32579E83" w:rsidR="00B03494">
        <w:rPr>
          <w:rFonts w:cs="Arial"/>
          <w:b w:val="1"/>
          <w:bCs w:val="1"/>
          <w:sz w:val="26"/>
          <w:szCs w:val="26"/>
        </w:rPr>
        <w:t xml:space="preserve"> Turin</w:t>
      </w:r>
    </w:p>
    <w:p w:rsidRPr="00262FEA" w:rsidR="0009677F" w:rsidP="00527AE1" w:rsidRDefault="004D17F2" w14:paraId="0EF4017C" w14:textId="40D066FE">
      <w:pPr>
        <w:pStyle w:val="ListParagraph"/>
        <w:numPr>
          <w:ilvl w:val="0"/>
          <w:numId w:val="1"/>
        </w:numPr>
        <w:spacing w:line="240" w:lineRule="auto"/>
        <w:rPr>
          <w:rFonts w:cs="Arial"/>
          <w:b/>
          <w:bCs/>
          <w:sz w:val="26"/>
          <w:szCs w:val="26"/>
        </w:rPr>
      </w:pPr>
      <w:r w:rsidRPr="00262FEA">
        <w:rPr>
          <w:rFonts w:cs="Arial"/>
          <w:b/>
          <w:bCs/>
          <w:sz w:val="26"/>
          <w:szCs w:val="26"/>
        </w:rPr>
        <w:t>Accolades follow EV6</w:t>
      </w:r>
      <w:r w:rsidRPr="00262FEA" w:rsidR="00984733">
        <w:rPr>
          <w:rFonts w:cs="Arial"/>
          <w:b/>
          <w:bCs/>
          <w:sz w:val="26"/>
          <w:szCs w:val="26"/>
        </w:rPr>
        <w:t>’s</w:t>
      </w:r>
      <w:r w:rsidRPr="00262FEA" w:rsidR="007B1AE8">
        <w:rPr>
          <w:rFonts w:cs="Arial"/>
          <w:b/>
          <w:bCs/>
          <w:sz w:val="26"/>
          <w:szCs w:val="26"/>
        </w:rPr>
        <w:t xml:space="preserve"> </w:t>
      </w:r>
      <w:r w:rsidRPr="00262FEA" w:rsidR="00AC6333">
        <w:rPr>
          <w:rFonts w:cs="Arial"/>
          <w:b/>
          <w:bCs/>
          <w:sz w:val="26"/>
          <w:szCs w:val="26"/>
        </w:rPr>
        <w:t xml:space="preserve">overall </w:t>
      </w:r>
      <w:r w:rsidRPr="00262FEA" w:rsidR="00984733">
        <w:rPr>
          <w:rFonts w:cs="Arial"/>
          <w:b/>
          <w:bCs/>
          <w:sz w:val="26"/>
          <w:szCs w:val="26"/>
        </w:rPr>
        <w:t xml:space="preserve">victory </w:t>
      </w:r>
      <w:r w:rsidRPr="00262FEA" w:rsidR="004D1AF5">
        <w:rPr>
          <w:rFonts w:cs="Arial"/>
          <w:b/>
          <w:bCs/>
          <w:sz w:val="26"/>
          <w:szCs w:val="26"/>
        </w:rPr>
        <w:t xml:space="preserve">in flagship </w:t>
      </w:r>
      <w:r w:rsidRPr="00262FEA" w:rsidR="00984733">
        <w:rPr>
          <w:rFonts w:cs="Arial"/>
          <w:b/>
          <w:bCs/>
          <w:sz w:val="26"/>
          <w:szCs w:val="26"/>
        </w:rPr>
        <w:t>Red Dot</w:t>
      </w:r>
      <w:r w:rsidRPr="00262FEA" w:rsidR="004D1AF5">
        <w:rPr>
          <w:rFonts w:cs="Arial"/>
          <w:b/>
          <w:bCs/>
          <w:sz w:val="26"/>
          <w:szCs w:val="26"/>
        </w:rPr>
        <w:t xml:space="preserve"> Design Awards</w:t>
      </w:r>
      <w:r w:rsidRPr="00262FEA" w:rsidR="00AC6333">
        <w:rPr>
          <w:rFonts w:cs="Arial"/>
          <w:b/>
          <w:bCs/>
          <w:sz w:val="26"/>
          <w:szCs w:val="26"/>
        </w:rPr>
        <w:t xml:space="preserve"> in March</w:t>
      </w:r>
    </w:p>
    <w:p w:rsidRPr="00C65981" w:rsidR="00527AE1" w:rsidP="00527AE1" w:rsidRDefault="00527AE1" w14:paraId="02FC1350" w14:textId="77777777">
      <w:pPr>
        <w:spacing w:line="240" w:lineRule="auto"/>
        <w:ind w:left="100"/>
        <w:rPr>
          <w:rFonts w:cs="Arial"/>
          <w:b/>
          <w:sz w:val="26"/>
          <w:szCs w:val="26"/>
          <w:lang w:val="en-GB" w:eastAsia="ko-KR"/>
        </w:rPr>
      </w:pPr>
    </w:p>
    <w:p w:rsidRPr="00621C55" w:rsidR="0057584D" w:rsidP="00621C55" w:rsidRDefault="00527AE1" w14:paraId="1720FB02" w14:textId="32EF41C3">
      <w:pPr>
        <w:pStyle w:val="NoSpacing"/>
        <w:rPr>
          <w:rFonts w:ascii="Arial" w:hAnsi="Arial" w:cs="Arial"/>
        </w:rPr>
      </w:pPr>
      <w:r w:rsidRPr="00EF78D4">
        <w:rPr>
          <w:rFonts w:ascii="Arial" w:hAnsi="Arial" w:cs="Arial"/>
          <w:b/>
          <w:bCs/>
        </w:rPr>
        <w:t>September</w:t>
      </w:r>
      <w:r w:rsidRPr="00EF78D4" w:rsidR="00EB086D">
        <w:rPr>
          <w:rFonts w:ascii="Arial" w:hAnsi="Arial" w:cs="Arial"/>
          <w:b/>
          <w:bCs/>
        </w:rPr>
        <w:t xml:space="preserve"> </w:t>
      </w:r>
      <w:r w:rsidRPr="00EF78D4" w:rsidR="00EF78D4">
        <w:rPr>
          <w:rFonts w:ascii="Arial" w:hAnsi="Arial" w:cs="Arial"/>
          <w:b/>
          <w:bCs/>
        </w:rPr>
        <w:t>8</w:t>
      </w:r>
      <w:r w:rsidRPr="00EF78D4" w:rsidR="00EB086D">
        <w:rPr>
          <w:rFonts w:ascii="Arial" w:hAnsi="Arial" w:cs="Arial"/>
          <w:b/>
          <w:bCs/>
        </w:rPr>
        <w:t>, 2022</w:t>
      </w:r>
      <w:r w:rsidR="00EF78D4">
        <w:rPr>
          <w:rFonts w:ascii="Arial" w:hAnsi="Arial" w:cs="Arial"/>
        </w:rPr>
        <w:t xml:space="preserve"> </w:t>
      </w:r>
      <w:r w:rsidRPr="00621C55" w:rsidR="00EB086D">
        <w:rPr>
          <w:rFonts w:ascii="Arial" w:hAnsi="Arial" w:cs="Arial"/>
        </w:rPr>
        <w:t>–</w:t>
      </w:r>
      <w:r w:rsidRPr="00621C55" w:rsidR="00997D05">
        <w:rPr>
          <w:rFonts w:ascii="Arial" w:hAnsi="Arial" w:cs="Arial"/>
        </w:rPr>
        <w:t xml:space="preserve"> </w:t>
      </w:r>
      <w:r w:rsidRPr="00621C55" w:rsidR="00B36B9F">
        <w:rPr>
          <w:rFonts w:ascii="Arial" w:hAnsi="Arial" w:cs="Arial"/>
        </w:rPr>
        <w:t xml:space="preserve">Kia has won </w:t>
      </w:r>
      <w:r w:rsidRPr="00621C55" w:rsidR="0062708E">
        <w:rPr>
          <w:rFonts w:ascii="Arial" w:hAnsi="Arial" w:cs="Arial"/>
        </w:rPr>
        <w:t>two Red Dot Awards</w:t>
      </w:r>
      <w:r w:rsidRPr="00621C55" w:rsidR="00FF6ABB">
        <w:rPr>
          <w:rFonts w:ascii="Arial" w:hAnsi="Arial" w:cs="Arial"/>
        </w:rPr>
        <w:t xml:space="preserve"> for </w:t>
      </w:r>
      <w:r w:rsidRPr="00621C55" w:rsidR="002E4B46">
        <w:rPr>
          <w:rFonts w:ascii="Arial" w:hAnsi="Arial" w:cs="Arial"/>
        </w:rPr>
        <w:t xml:space="preserve">the brand’s ‘Moving Inspiration Project’, a </w:t>
      </w:r>
      <w:r w:rsidRPr="00621C55" w:rsidR="00601DA0">
        <w:rPr>
          <w:rFonts w:ascii="Arial" w:hAnsi="Arial" w:cs="Arial"/>
        </w:rPr>
        <w:t xml:space="preserve">design installation </w:t>
      </w:r>
      <w:r w:rsidRPr="00621C55" w:rsidR="0056127B">
        <w:rPr>
          <w:rFonts w:ascii="Arial" w:hAnsi="Arial" w:cs="Arial"/>
        </w:rPr>
        <w:t xml:space="preserve">created </w:t>
      </w:r>
      <w:r w:rsidR="00F95D45">
        <w:rPr>
          <w:rFonts w:ascii="Arial" w:hAnsi="Arial" w:cs="Arial"/>
        </w:rPr>
        <w:t xml:space="preserve">to support </w:t>
      </w:r>
      <w:r w:rsidRPr="00621C55" w:rsidR="0056127B">
        <w:rPr>
          <w:rFonts w:ascii="Arial" w:hAnsi="Arial" w:cs="Arial"/>
        </w:rPr>
        <w:t>the</w:t>
      </w:r>
      <w:r w:rsidRPr="00621C55" w:rsidR="00B06874">
        <w:rPr>
          <w:rFonts w:ascii="Arial" w:hAnsi="Arial" w:cs="Arial"/>
        </w:rPr>
        <w:t xml:space="preserve"> Italian</w:t>
      </w:r>
      <w:r w:rsidRPr="00621C55" w:rsidR="0056127B">
        <w:rPr>
          <w:rFonts w:ascii="Arial" w:hAnsi="Arial" w:cs="Arial"/>
        </w:rPr>
        <w:t xml:space="preserve"> launch of the highly acclaimed EV6 all-electric crossover.</w:t>
      </w:r>
      <w:r w:rsidRPr="00621C55" w:rsidR="00CB61EB">
        <w:rPr>
          <w:rFonts w:ascii="Arial" w:hAnsi="Arial" w:cs="Arial"/>
        </w:rPr>
        <w:t xml:space="preserve"> The installation and dedicated communication campaign</w:t>
      </w:r>
      <w:r w:rsidRPr="00621C55" w:rsidR="001925F9">
        <w:rPr>
          <w:rFonts w:ascii="Arial" w:hAnsi="Arial" w:cs="Arial"/>
        </w:rPr>
        <w:t xml:space="preserve"> took</w:t>
      </w:r>
      <w:r w:rsidRPr="00621C55" w:rsidR="00B2565D">
        <w:rPr>
          <w:rFonts w:ascii="Arial" w:hAnsi="Arial" w:cs="Arial"/>
        </w:rPr>
        <w:t xml:space="preserve"> </w:t>
      </w:r>
      <w:r w:rsidRPr="00621C55" w:rsidR="002307F6">
        <w:rPr>
          <w:rFonts w:ascii="Arial" w:hAnsi="Arial" w:cs="Arial"/>
        </w:rPr>
        <w:t>the</w:t>
      </w:r>
      <w:r w:rsidRPr="00621C55" w:rsidR="00B2565D">
        <w:rPr>
          <w:rFonts w:ascii="Arial" w:hAnsi="Arial" w:cs="Arial"/>
        </w:rPr>
        <w:t xml:space="preserve"> </w:t>
      </w:r>
      <w:r w:rsidR="00AD2F6E">
        <w:rPr>
          <w:rFonts w:ascii="Arial" w:hAnsi="Arial" w:cs="Arial"/>
        </w:rPr>
        <w:t>‘</w:t>
      </w:r>
      <w:r w:rsidRPr="00621C55" w:rsidR="00CB61EB">
        <w:rPr>
          <w:rFonts w:ascii="Arial" w:hAnsi="Arial" w:cs="Arial"/>
        </w:rPr>
        <w:t>Advertising</w:t>
      </w:r>
      <w:r w:rsidR="00AD2F6E">
        <w:rPr>
          <w:rFonts w:ascii="Arial" w:hAnsi="Arial" w:cs="Arial"/>
        </w:rPr>
        <w:t>’</w:t>
      </w:r>
      <w:r w:rsidRPr="00621C55" w:rsidR="00CB61EB">
        <w:rPr>
          <w:rFonts w:ascii="Arial" w:hAnsi="Arial" w:cs="Arial"/>
        </w:rPr>
        <w:t xml:space="preserve"> and </w:t>
      </w:r>
      <w:r w:rsidR="00AD2F6E">
        <w:rPr>
          <w:rFonts w:ascii="Arial" w:hAnsi="Arial" w:cs="Arial"/>
        </w:rPr>
        <w:t>‘</w:t>
      </w:r>
      <w:r w:rsidRPr="00621C55" w:rsidR="00CB61EB">
        <w:rPr>
          <w:rFonts w:ascii="Arial" w:hAnsi="Arial" w:cs="Arial"/>
        </w:rPr>
        <w:t>Spatial Communication</w:t>
      </w:r>
      <w:r w:rsidR="00AD2F6E">
        <w:rPr>
          <w:rFonts w:ascii="Arial" w:hAnsi="Arial" w:cs="Arial"/>
        </w:rPr>
        <w:t>’</w:t>
      </w:r>
      <w:r w:rsidRPr="00621C55" w:rsidR="00CB61EB">
        <w:rPr>
          <w:rFonts w:ascii="Arial" w:hAnsi="Arial" w:cs="Arial"/>
        </w:rPr>
        <w:t xml:space="preserve"> </w:t>
      </w:r>
      <w:r w:rsidRPr="00621C55" w:rsidR="002307F6">
        <w:rPr>
          <w:rFonts w:ascii="Arial" w:hAnsi="Arial" w:cs="Arial"/>
        </w:rPr>
        <w:t>accolades</w:t>
      </w:r>
      <w:r w:rsidRPr="00621C55" w:rsidR="00A50454">
        <w:rPr>
          <w:rFonts w:ascii="Arial" w:hAnsi="Arial" w:cs="Arial"/>
        </w:rPr>
        <w:t xml:space="preserve"> as part of Red Dot</w:t>
      </w:r>
      <w:r w:rsidRPr="00621C55" w:rsidR="00DC23FF">
        <w:rPr>
          <w:rFonts w:ascii="Arial" w:hAnsi="Arial" w:cs="Arial"/>
        </w:rPr>
        <w:t xml:space="preserve"> Design</w:t>
      </w:r>
      <w:r w:rsidRPr="00621C55" w:rsidR="0057584D">
        <w:rPr>
          <w:rFonts w:ascii="Arial" w:hAnsi="Arial" w:cs="Arial"/>
        </w:rPr>
        <w:t xml:space="preserve"> Awards.</w:t>
      </w:r>
    </w:p>
    <w:p w:rsidRPr="00621C55" w:rsidR="00621C55" w:rsidP="00621C55" w:rsidRDefault="00621C55" w14:paraId="35DE05CA" w14:textId="77777777">
      <w:pPr>
        <w:pStyle w:val="NoSpacing"/>
        <w:rPr>
          <w:rFonts w:ascii="Arial" w:hAnsi="Arial" w:cs="Arial"/>
        </w:rPr>
      </w:pPr>
    </w:p>
    <w:p w:rsidRPr="00621C55" w:rsidR="00EC159B" w:rsidP="00621C55" w:rsidRDefault="00F266A9" w14:paraId="7B1632D5" w14:textId="5ED7E1CD">
      <w:pPr>
        <w:pStyle w:val="NoSpacing"/>
        <w:rPr>
          <w:rFonts w:ascii="Arial" w:hAnsi="Arial" w:cs="Arial"/>
        </w:rPr>
      </w:pPr>
      <w:r w:rsidRPr="00621C55">
        <w:rPr>
          <w:rFonts w:ascii="Arial" w:hAnsi="Arial" w:cs="Arial"/>
        </w:rPr>
        <w:t>Produced</w:t>
      </w:r>
      <w:r w:rsidRPr="00621C55" w:rsidR="001E5E25">
        <w:rPr>
          <w:rFonts w:ascii="Arial" w:hAnsi="Arial" w:cs="Arial"/>
        </w:rPr>
        <w:t xml:space="preserve"> in </w:t>
      </w:r>
      <w:r w:rsidRPr="00621C55">
        <w:rPr>
          <w:rFonts w:ascii="Arial" w:hAnsi="Arial" w:cs="Arial"/>
        </w:rPr>
        <w:t>collaboration between Kia Ital</w:t>
      </w:r>
      <w:r w:rsidRPr="00621C55" w:rsidR="001E5E25">
        <w:rPr>
          <w:rFonts w:ascii="Arial" w:hAnsi="Arial" w:cs="Arial"/>
        </w:rPr>
        <w:t>y</w:t>
      </w:r>
      <w:r w:rsidRPr="00621C55">
        <w:rPr>
          <w:rFonts w:ascii="Arial" w:hAnsi="Arial" w:cs="Arial"/>
        </w:rPr>
        <w:t>, Innocean Italy and Roberto Palomba (Palomba Serafini Studio)</w:t>
      </w:r>
      <w:r w:rsidRPr="00621C55" w:rsidR="001E5E25">
        <w:rPr>
          <w:rFonts w:ascii="Arial" w:hAnsi="Arial" w:cs="Arial"/>
        </w:rPr>
        <w:t xml:space="preserve">, and inspired by Kia’s slogan ‘Movement that Inspires’, the </w:t>
      </w:r>
      <w:r w:rsidR="00641ECF">
        <w:rPr>
          <w:rFonts w:ascii="Arial" w:hAnsi="Arial" w:cs="Arial"/>
        </w:rPr>
        <w:t xml:space="preserve">new </w:t>
      </w:r>
      <w:r w:rsidRPr="00621C55" w:rsidR="001E5E25">
        <w:rPr>
          <w:rFonts w:ascii="Arial" w:hAnsi="Arial" w:cs="Arial"/>
        </w:rPr>
        <w:t>installation was created to highlight the dynamism of the EV6 and Kia</w:t>
      </w:r>
      <w:r w:rsidR="002533B9">
        <w:rPr>
          <w:rFonts w:ascii="Arial" w:hAnsi="Arial" w:cs="Arial"/>
        </w:rPr>
        <w:t>’s</w:t>
      </w:r>
      <w:r w:rsidRPr="00621C55" w:rsidR="001E5E25">
        <w:rPr>
          <w:rFonts w:ascii="Arial" w:hAnsi="Arial" w:cs="Arial"/>
        </w:rPr>
        <w:t xml:space="preserve"> brand</w:t>
      </w:r>
      <w:r w:rsidR="002533B9">
        <w:rPr>
          <w:rFonts w:ascii="Arial" w:hAnsi="Arial" w:cs="Arial"/>
        </w:rPr>
        <w:t xml:space="preserve"> philosophy</w:t>
      </w:r>
      <w:r w:rsidRPr="00621C55" w:rsidR="001E5E25">
        <w:rPr>
          <w:rFonts w:ascii="Arial" w:hAnsi="Arial" w:cs="Arial"/>
        </w:rPr>
        <w:t>.</w:t>
      </w:r>
      <w:r w:rsidRPr="00621C55" w:rsidR="00176F02">
        <w:rPr>
          <w:rFonts w:ascii="Arial" w:hAnsi="Arial" w:cs="Arial"/>
        </w:rPr>
        <w:t xml:space="preserve"> </w:t>
      </w:r>
      <w:r w:rsidRPr="00621C55" w:rsidR="00D70D01">
        <w:rPr>
          <w:rFonts w:ascii="Arial" w:hAnsi="Arial" w:cs="Arial"/>
        </w:rPr>
        <w:t>First r</w:t>
      </w:r>
      <w:r w:rsidRPr="00621C55" w:rsidR="00EC159B">
        <w:rPr>
          <w:rFonts w:ascii="Arial" w:hAnsi="Arial" w:cs="Arial"/>
        </w:rPr>
        <w:t xml:space="preserve">evealed during the </w:t>
      </w:r>
      <w:r w:rsidRPr="00621C55" w:rsidR="000A6ADB">
        <w:rPr>
          <w:rFonts w:ascii="Arial" w:hAnsi="Arial" w:cs="Arial"/>
        </w:rPr>
        <w:t xml:space="preserve">EV6’s Italian </w:t>
      </w:r>
      <w:r w:rsidRPr="00621C55" w:rsidR="00EC159B">
        <w:rPr>
          <w:rFonts w:ascii="Arial" w:hAnsi="Arial" w:cs="Arial"/>
        </w:rPr>
        <w:t xml:space="preserve">National Test Drive </w:t>
      </w:r>
      <w:r w:rsidR="00AD40A3">
        <w:rPr>
          <w:rFonts w:ascii="Arial" w:hAnsi="Arial" w:cs="Arial"/>
        </w:rPr>
        <w:t>occasion</w:t>
      </w:r>
      <w:r w:rsidRPr="00621C55" w:rsidR="00D70D01">
        <w:rPr>
          <w:rFonts w:ascii="Arial" w:hAnsi="Arial" w:cs="Arial"/>
        </w:rPr>
        <w:t xml:space="preserve"> in November</w:t>
      </w:r>
      <w:r w:rsidR="00BC3D97">
        <w:rPr>
          <w:rFonts w:ascii="Arial" w:hAnsi="Arial" w:cs="Arial"/>
        </w:rPr>
        <w:t xml:space="preserve"> last year</w:t>
      </w:r>
      <w:r w:rsidRPr="00621C55" w:rsidR="00EC159B">
        <w:rPr>
          <w:rFonts w:ascii="Arial" w:hAnsi="Arial" w:cs="Arial"/>
        </w:rPr>
        <w:t>,</w:t>
      </w:r>
      <w:r w:rsidRPr="00621C55" w:rsidR="000A6ADB">
        <w:rPr>
          <w:rFonts w:ascii="Arial" w:hAnsi="Arial" w:cs="Arial"/>
        </w:rPr>
        <w:t xml:space="preserve"> </w:t>
      </w:r>
      <w:r w:rsidR="0020413A">
        <w:rPr>
          <w:rFonts w:ascii="Arial" w:hAnsi="Arial" w:cs="Arial"/>
        </w:rPr>
        <w:t xml:space="preserve">it evokes the </w:t>
      </w:r>
      <w:r w:rsidR="00A70B25">
        <w:rPr>
          <w:rFonts w:ascii="Arial" w:hAnsi="Arial" w:cs="Arial"/>
        </w:rPr>
        <w:t xml:space="preserve">idea </w:t>
      </w:r>
      <w:r w:rsidR="0020413A">
        <w:rPr>
          <w:rFonts w:ascii="Arial" w:hAnsi="Arial" w:cs="Arial"/>
        </w:rPr>
        <w:t xml:space="preserve">of </w:t>
      </w:r>
      <w:r w:rsidRPr="00621C55" w:rsidR="00EC1FA9">
        <w:rPr>
          <w:rFonts w:ascii="Arial" w:hAnsi="Arial" w:cs="Arial"/>
        </w:rPr>
        <w:t xml:space="preserve">a </w:t>
      </w:r>
      <w:r w:rsidRPr="00621C55" w:rsidR="00F63F18">
        <w:rPr>
          <w:rFonts w:ascii="Arial" w:hAnsi="Arial" w:cs="Arial"/>
        </w:rPr>
        <w:t xml:space="preserve">car that </w:t>
      </w:r>
      <w:r w:rsidRPr="00621C55" w:rsidR="00A70B25">
        <w:rPr>
          <w:rFonts w:ascii="Arial" w:hAnsi="Arial" w:cs="Arial"/>
        </w:rPr>
        <w:t>appear</w:t>
      </w:r>
      <w:r w:rsidR="00A70B25">
        <w:rPr>
          <w:rFonts w:ascii="Arial" w:hAnsi="Arial" w:cs="Arial"/>
        </w:rPr>
        <w:t xml:space="preserve">s </w:t>
      </w:r>
      <w:r w:rsidRPr="00621C55" w:rsidR="00F63F18">
        <w:rPr>
          <w:rFonts w:ascii="Arial" w:hAnsi="Arial" w:cs="Arial"/>
        </w:rPr>
        <w:t xml:space="preserve">to be moving even </w:t>
      </w:r>
      <w:r w:rsidRPr="00621C55" w:rsidR="00DF70DC">
        <w:rPr>
          <w:rFonts w:ascii="Arial" w:hAnsi="Arial" w:cs="Arial"/>
        </w:rPr>
        <w:t>when</w:t>
      </w:r>
      <w:r w:rsidRPr="00621C55" w:rsidR="00F63F18">
        <w:rPr>
          <w:rFonts w:ascii="Arial" w:hAnsi="Arial" w:cs="Arial"/>
        </w:rPr>
        <w:t xml:space="preserve"> static</w:t>
      </w:r>
      <w:r w:rsidRPr="00621C55" w:rsidR="00EC159B">
        <w:rPr>
          <w:rFonts w:ascii="Arial" w:hAnsi="Arial" w:cs="Arial"/>
        </w:rPr>
        <w:t xml:space="preserve">. </w:t>
      </w:r>
    </w:p>
    <w:p w:rsidRPr="00621C55" w:rsidR="00621C55" w:rsidP="00621C55" w:rsidRDefault="00621C55" w14:paraId="4EE9BD10" w14:textId="77777777">
      <w:pPr>
        <w:pStyle w:val="NoSpacing"/>
        <w:rPr>
          <w:rFonts w:ascii="Arial" w:hAnsi="Arial" w:cs="Arial"/>
        </w:rPr>
      </w:pPr>
    </w:p>
    <w:p w:rsidR="00DF15E9" w:rsidP="00621C55" w:rsidRDefault="00612386" w14:paraId="530BEFF8" w14:textId="12F7053B">
      <w:pPr>
        <w:pStyle w:val="NoSpacing"/>
        <w:rPr>
          <w:rFonts w:ascii="Arial" w:hAnsi="Arial" w:cs="Arial"/>
        </w:rPr>
      </w:pPr>
      <w:r w:rsidRPr="00621C55">
        <w:rPr>
          <w:rFonts w:ascii="Arial" w:hAnsi="Arial" w:cs="Arial"/>
        </w:rPr>
        <w:t>Th</w:t>
      </w:r>
      <w:r w:rsidRPr="00621C55" w:rsidR="00B1566D">
        <w:rPr>
          <w:rFonts w:ascii="Arial" w:hAnsi="Arial" w:cs="Arial"/>
        </w:rPr>
        <w:t>e</w:t>
      </w:r>
      <w:r w:rsidRPr="00621C55">
        <w:rPr>
          <w:rFonts w:ascii="Arial" w:hAnsi="Arial" w:cs="Arial"/>
        </w:rPr>
        <w:t xml:space="preserve"> </w:t>
      </w:r>
      <w:r w:rsidRPr="00621C55" w:rsidR="00AA0480">
        <w:rPr>
          <w:rFonts w:ascii="Arial" w:hAnsi="Arial" w:cs="Arial"/>
        </w:rPr>
        <w:t>project</w:t>
      </w:r>
      <w:r w:rsidRPr="00621C55">
        <w:rPr>
          <w:rFonts w:ascii="Arial" w:hAnsi="Arial" w:cs="Arial"/>
        </w:rPr>
        <w:t xml:space="preserve"> was shared through </w:t>
      </w:r>
      <w:r w:rsidRPr="00621C55" w:rsidR="00164104">
        <w:rPr>
          <w:rFonts w:ascii="Arial" w:hAnsi="Arial" w:cs="Arial"/>
        </w:rPr>
        <w:t>three</w:t>
      </w:r>
      <w:r w:rsidRPr="00621C55">
        <w:rPr>
          <w:rFonts w:ascii="Arial" w:hAnsi="Arial" w:cs="Arial"/>
        </w:rPr>
        <w:t xml:space="preserve"> videos </w:t>
      </w:r>
      <w:r w:rsidR="00AA13AA">
        <w:rPr>
          <w:rFonts w:ascii="Arial" w:hAnsi="Arial" w:cs="Arial"/>
        </w:rPr>
        <w:t xml:space="preserve">(see links below), first </w:t>
      </w:r>
      <w:r w:rsidRPr="00621C55">
        <w:rPr>
          <w:rFonts w:ascii="Arial" w:hAnsi="Arial" w:cs="Arial"/>
        </w:rPr>
        <w:t xml:space="preserve">posted on a dedicated landing page </w:t>
      </w:r>
      <w:r w:rsidRPr="00621C55" w:rsidR="005C52B1">
        <w:rPr>
          <w:rFonts w:ascii="Arial" w:hAnsi="Arial" w:cs="Arial"/>
        </w:rPr>
        <w:t>on</w:t>
      </w:r>
      <w:r w:rsidRPr="00621C55">
        <w:rPr>
          <w:rFonts w:ascii="Arial" w:hAnsi="Arial" w:cs="Arial"/>
        </w:rPr>
        <w:t xml:space="preserve"> Kia Ital</w:t>
      </w:r>
      <w:r w:rsidRPr="00621C55" w:rsidR="00164104">
        <w:rPr>
          <w:rFonts w:ascii="Arial" w:hAnsi="Arial" w:cs="Arial"/>
        </w:rPr>
        <w:t>y’s</w:t>
      </w:r>
      <w:r w:rsidRPr="00621C55">
        <w:rPr>
          <w:rFonts w:ascii="Arial" w:hAnsi="Arial" w:cs="Arial"/>
        </w:rPr>
        <w:t xml:space="preserve"> official website</w:t>
      </w:r>
      <w:r w:rsidRPr="00621C55" w:rsidR="005C52B1">
        <w:rPr>
          <w:rFonts w:ascii="Arial" w:hAnsi="Arial" w:cs="Arial"/>
        </w:rPr>
        <w:t>,</w:t>
      </w:r>
      <w:r w:rsidRPr="00621C55">
        <w:rPr>
          <w:rFonts w:ascii="Arial" w:hAnsi="Arial" w:cs="Arial"/>
        </w:rPr>
        <w:t xml:space="preserve"> a</w:t>
      </w:r>
      <w:r w:rsidRPr="00621C55" w:rsidR="00164104">
        <w:rPr>
          <w:rFonts w:ascii="Arial" w:hAnsi="Arial" w:cs="Arial"/>
        </w:rPr>
        <w:t>s well as</w:t>
      </w:r>
      <w:r w:rsidRPr="00621C55">
        <w:rPr>
          <w:rFonts w:ascii="Arial" w:hAnsi="Arial" w:cs="Arial"/>
        </w:rPr>
        <w:t xml:space="preserve"> on Kia</w:t>
      </w:r>
      <w:r w:rsidRPr="00621C55" w:rsidR="00164104">
        <w:rPr>
          <w:rFonts w:ascii="Arial" w:hAnsi="Arial" w:cs="Arial"/>
        </w:rPr>
        <w:t>’s</w:t>
      </w:r>
      <w:r w:rsidRPr="00621C55">
        <w:rPr>
          <w:rFonts w:ascii="Arial" w:hAnsi="Arial" w:cs="Arial"/>
        </w:rPr>
        <w:t xml:space="preserve"> SNS</w:t>
      </w:r>
      <w:r w:rsidRPr="00621C55" w:rsidR="00164104">
        <w:rPr>
          <w:rFonts w:ascii="Arial" w:hAnsi="Arial" w:cs="Arial"/>
        </w:rPr>
        <w:t xml:space="preserve"> channels</w:t>
      </w:r>
      <w:r w:rsidRPr="00621C55" w:rsidR="00763396">
        <w:rPr>
          <w:rFonts w:ascii="Arial" w:hAnsi="Arial" w:cs="Arial"/>
        </w:rPr>
        <w:t>.</w:t>
      </w:r>
      <w:r w:rsidRPr="00621C55" w:rsidR="005C52B1">
        <w:rPr>
          <w:rFonts w:ascii="Arial" w:hAnsi="Arial" w:cs="Arial"/>
        </w:rPr>
        <w:t xml:space="preserve"> </w:t>
      </w:r>
      <w:r w:rsidRPr="00621C55">
        <w:rPr>
          <w:rFonts w:ascii="Arial" w:hAnsi="Arial" w:cs="Arial"/>
        </w:rPr>
        <w:t xml:space="preserve">The first </w:t>
      </w:r>
      <w:r w:rsidRPr="00621C55" w:rsidR="00665E54">
        <w:rPr>
          <w:rFonts w:ascii="Arial" w:hAnsi="Arial" w:cs="Arial"/>
        </w:rPr>
        <w:t>video</w:t>
      </w:r>
      <w:r w:rsidRPr="00621C55">
        <w:rPr>
          <w:rFonts w:ascii="Arial" w:hAnsi="Arial" w:cs="Arial"/>
        </w:rPr>
        <w:t xml:space="preserve"> called </w:t>
      </w:r>
      <w:r w:rsidRPr="00621C55" w:rsidR="00665E54">
        <w:rPr>
          <w:rFonts w:ascii="Arial" w:hAnsi="Arial" w:cs="Arial"/>
        </w:rPr>
        <w:t>‘</w:t>
      </w:r>
      <w:r w:rsidRPr="00621C55">
        <w:rPr>
          <w:rFonts w:ascii="Arial" w:hAnsi="Arial" w:cs="Arial"/>
        </w:rPr>
        <w:t>Inspiration</w:t>
      </w:r>
      <w:r w:rsidRPr="00621C55" w:rsidR="00665E54">
        <w:rPr>
          <w:rFonts w:ascii="Arial" w:hAnsi="Arial" w:cs="Arial"/>
        </w:rPr>
        <w:t xml:space="preserve">’ </w:t>
      </w:r>
      <w:r w:rsidRPr="00621C55" w:rsidR="00A02478">
        <w:rPr>
          <w:rFonts w:ascii="Arial" w:hAnsi="Arial" w:cs="Arial"/>
        </w:rPr>
        <w:t xml:space="preserve">helped to </w:t>
      </w:r>
      <w:r w:rsidRPr="00621C55">
        <w:rPr>
          <w:rFonts w:ascii="Arial" w:hAnsi="Arial" w:cs="Arial"/>
        </w:rPr>
        <w:t>illustrat</w:t>
      </w:r>
      <w:r w:rsidRPr="00621C55" w:rsidR="00A02478">
        <w:rPr>
          <w:rFonts w:ascii="Arial" w:hAnsi="Arial" w:cs="Arial"/>
        </w:rPr>
        <w:t>e</w:t>
      </w:r>
      <w:r w:rsidRPr="00621C55">
        <w:rPr>
          <w:rFonts w:ascii="Arial" w:hAnsi="Arial" w:cs="Arial"/>
        </w:rPr>
        <w:t xml:space="preserve"> the genesis of the project from the </w:t>
      </w:r>
      <w:r w:rsidRPr="00621C55" w:rsidR="00665E54">
        <w:rPr>
          <w:rFonts w:ascii="Arial" w:hAnsi="Arial" w:cs="Arial"/>
        </w:rPr>
        <w:t>artists</w:t>
      </w:r>
      <w:r w:rsidRPr="00621C55">
        <w:rPr>
          <w:rFonts w:ascii="Arial" w:hAnsi="Arial" w:cs="Arial"/>
        </w:rPr>
        <w:t xml:space="preserve"> point of view</w:t>
      </w:r>
      <w:r w:rsidRPr="00621C55" w:rsidR="003116EF">
        <w:rPr>
          <w:rFonts w:ascii="Arial" w:hAnsi="Arial" w:cs="Arial"/>
        </w:rPr>
        <w:t>, while the</w:t>
      </w:r>
      <w:r w:rsidRPr="00621C55">
        <w:rPr>
          <w:rFonts w:ascii="Arial" w:hAnsi="Arial" w:cs="Arial"/>
        </w:rPr>
        <w:t xml:space="preserve"> second </w:t>
      </w:r>
      <w:r w:rsidRPr="00621C55" w:rsidR="003116EF">
        <w:rPr>
          <w:rFonts w:ascii="Arial" w:hAnsi="Arial" w:cs="Arial"/>
        </w:rPr>
        <w:t xml:space="preserve">video </w:t>
      </w:r>
      <w:r w:rsidRPr="00621C55">
        <w:rPr>
          <w:rFonts w:ascii="Arial" w:hAnsi="Arial" w:cs="Arial"/>
        </w:rPr>
        <w:t xml:space="preserve">called </w:t>
      </w:r>
      <w:r w:rsidRPr="00621C55" w:rsidR="003116EF">
        <w:rPr>
          <w:rFonts w:ascii="Arial" w:hAnsi="Arial" w:cs="Arial"/>
        </w:rPr>
        <w:t>‘</w:t>
      </w:r>
      <w:r w:rsidRPr="00621C55">
        <w:rPr>
          <w:rFonts w:ascii="Arial" w:hAnsi="Arial" w:cs="Arial"/>
        </w:rPr>
        <w:t>Creation</w:t>
      </w:r>
      <w:r w:rsidRPr="00621C55" w:rsidR="003116EF">
        <w:rPr>
          <w:rFonts w:ascii="Arial" w:hAnsi="Arial" w:cs="Arial"/>
        </w:rPr>
        <w:t xml:space="preserve">’ </w:t>
      </w:r>
      <w:r w:rsidRPr="00621C55" w:rsidR="00313F70">
        <w:rPr>
          <w:rFonts w:ascii="Arial" w:hAnsi="Arial" w:cs="Arial"/>
        </w:rPr>
        <w:t>focused on the</w:t>
      </w:r>
      <w:r w:rsidRPr="00621C55">
        <w:rPr>
          <w:rFonts w:ascii="Arial" w:hAnsi="Arial" w:cs="Arial"/>
        </w:rPr>
        <w:t xml:space="preserve"> reali</w:t>
      </w:r>
      <w:r w:rsidRPr="00621C55" w:rsidR="00313F70">
        <w:rPr>
          <w:rFonts w:ascii="Arial" w:hAnsi="Arial" w:cs="Arial"/>
        </w:rPr>
        <w:t>s</w:t>
      </w:r>
      <w:r w:rsidRPr="00621C55">
        <w:rPr>
          <w:rFonts w:ascii="Arial" w:hAnsi="Arial" w:cs="Arial"/>
        </w:rPr>
        <w:t xml:space="preserve">ation of the installation. The </w:t>
      </w:r>
      <w:r w:rsidRPr="00621C55" w:rsidR="00732AFE">
        <w:rPr>
          <w:rFonts w:ascii="Arial" w:hAnsi="Arial" w:cs="Arial"/>
        </w:rPr>
        <w:t>final video called ‘</w:t>
      </w:r>
      <w:r w:rsidRPr="00621C55">
        <w:rPr>
          <w:rFonts w:ascii="Arial" w:hAnsi="Arial" w:cs="Arial"/>
        </w:rPr>
        <w:t>Installation</w:t>
      </w:r>
      <w:r w:rsidRPr="00621C55" w:rsidR="00732AFE">
        <w:rPr>
          <w:rFonts w:ascii="Arial" w:hAnsi="Arial" w:cs="Arial"/>
        </w:rPr>
        <w:t xml:space="preserve">’ </w:t>
      </w:r>
      <w:r w:rsidRPr="00621C55">
        <w:rPr>
          <w:rFonts w:ascii="Arial" w:hAnsi="Arial" w:cs="Arial"/>
        </w:rPr>
        <w:t xml:space="preserve">showed the </w:t>
      </w:r>
      <w:r w:rsidRPr="00621C55" w:rsidR="00EF1989">
        <w:rPr>
          <w:rFonts w:ascii="Arial" w:hAnsi="Arial" w:cs="Arial"/>
        </w:rPr>
        <w:t>artwork in its final form</w:t>
      </w:r>
      <w:r w:rsidRPr="00621C55" w:rsidR="00D70D01">
        <w:rPr>
          <w:rFonts w:ascii="Arial" w:hAnsi="Arial" w:cs="Arial"/>
        </w:rPr>
        <w:t>.</w:t>
      </w:r>
    </w:p>
    <w:p w:rsidR="00F1652D" w:rsidP="00621C55" w:rsidRDefault="00F1652D" w14:paraId="787FAD68" w14:textId="77777777">
      <w:pPr>
        <w:pStyle w:val="NoSpacing"/>
        <w:rPr>
          <w:rFonts w:ascii="Arial" w:hAnsi="Arial" w:cs="Arial"/>
        </w:rPr>
      </w:pPr>
    </w:p>
    <w:p w:rsidR="00F1652D" w:rsidP="00621C55" w:rsidRDefault="00BA3FB6" w14:paraId="2254A632" w14:textId="1CC9747A">
      <w:pPr>
        <w:pStyle w:val="NoSpacing"/>
        <w:rPr>
          <w:rFonts w:ascii="Arial" w:hAnsi="Arial" w:cs="Arial"/>
        </w:rPr>
      </w:pPr>
      <w:r>
        <w:rPr>
          <w:rFonts w:ascii="Arial" w:hAnsi="Arial" w:cs="Arial"/>
        </w:rPr>
        <w:t>Further highlighting the EV6’s standout design</w:t>
      </w:r>
      <w:r w:rsidR="003D4307">
        <w:rPr>
          <w:rFonts w:ascii="Arial" w:hAnsi="Arial" w:cs="Arial"/>
        </w:rPr>
        <w:t xml:space="preserve"> and </w:t>
      </w:r>
      <w:r w:rsidR="00892CFB">
        <w:rPr>
          <w:rFonts w:ascii="Arial" w:hAnsi="Arial" w:cs="Arial"/>
        </w:rPr>
        <w:t xml:space="preserve">electric </w:t>
      </w:r>
      <w:r w:rsidR="003D4307">
        <w:rPr>
          <w:rFonts w:ascii="Arial" w:hAnsi="Arial" w:cs="Arial"/>
        </w:rPr>
        <w:t>capabilities</w:t>
      </w:r>
      <w:r>
        <w:rPr>
          <w:rFonts w:ascii="Arial" w:hAnsi="Arial" w:cs="Arial"/>
        </w:rPr>
        <w:t>,</w:t>
      </w:r>
      <w:r w:rsidR="002D4E20">
        <w:rPr>
          <w:rFonts w:ascii="Arial" w:hAnsi="Arial" w:cs="Arial"/>
        </w:rPr>
        <w:t xml:space="preserve"> Kia’s </w:t>
      </w:r>
      <w:r w:rsidR="00892CFB">
        <w:rPr>
          <w:rFonts w:ascii="Arial" w:hAnsi="Arial" w:cs="Arial"/>
        </w:rPr>
        <w:t>renowned</w:t>
      </w:r>
      <w:r w:rsidR="002D4E20">
        <w:rPr>
          <w:rFonts w:ascii="Arial" w:hAnsi="Arial" w:cs="Arial"/>
        </w:rPr>
        <w:t xml:space="preserve"> crossover</w:t>
      </w:r>
      <w:r w:rsidRPr="002057B5" w:rsidR="00F1652D">
        <w:rPr>
          <w:rFonts w:ascii="Arial" w:hAnsi="Arial" w:cs="Arial"/>
        </w:rPr>
        <w:t xml:space="preserve"> is </w:t>
      </w:r>
      <w:r w:rsidR="00F1652D">
        <w:rPr>
          <w:rFonts w:ascii="Arial" w:hAnsi="Arial" w:cs="Arial"/>
        </w:rPr>
        <w:t xml:space="preserve">also </w:t>
      </w:r>
      <w:r w:rsidRPr="002057B5" w:rsidR="00F1652D">
        <w:rPr>
          <w:rFonts w:ascii="Arial" w:hAnsi="Arial" w:cs="Arial"/>
        </w:rPr>
        <w:t xml:space="preserve">the first Asian </w:t>
      </w:r>
      <w:r w:rsidR="00F1652D">
        <w:rPr>
          <w:rFonts w:ascii="Arial" w:hAnsi="Arial" w:cs="Arial"/>
        </w:rPr>
        <w:t>vehicle</w:t>
      </w:r>
      <w:r w:rsidRPr="002057B5" w:rsidR="00F1652D">
        <w:rPr>
          <w:rFonts w:ascii="Arial" w:hAnsi="Arial" w:cs="Arial"/>
        </w:rPr>
        <w:t xml:space="preserve"> to </w:t>
      </w:r>
      <w:r w:rsidR="00F1652D">
        <w:rPr>
          <w:rFonts w:ascii="Arial" w:hAnsi="Arial" w:cs="Arial"/>
        </w:rPr>
        <w:t xml:space="preserve">be </w:t>
      </w:r>
      <w:r w:rsidRPr="002057B5" w:rsidR="00F1652D">
        <w:rPr>
          <w:rFonts w:ascii="Arial" w:hAnsi="Arial" w:cs="Arial"/>
        </w:rPr>
        <w:t>exhibit</w:t>
      </w:r>
      <w:r w:rsidR="00F1652D">
        <w:rPr>
          <w:rFonts w:ascii="Arial" w:hAnsi="Arial" w:cs="Arial"/>
        </w:rPr>
        <w:t>ed</w:t>
      </w:r>
      <w:r w:rsidRPr="002057B5" w:rsidR="00F1652D">
        <w:rPr>
          <w:rFonts w:ascii="Arial" w:hAnsi="Arial" w:cs="Arial"/>
        </w:rPr>
        <w:t xml:space="preserve"> permanently at MAUTO, the Automotive Museum </w:t>
      </w:r>
      <w:r w:rsidR="00432392">
        <w:rPr>
          <w:rFonts w:ascii="Arial" w:hAnsi="Arial" w:cs="Arial"/>
        </w:rPr>
        <w:t>in</w:t>
      </w:r>
      <w:r w:rsidRPr="002057B5" w:rsidR="00F1652D">
        <w:rPr>
          <w:rFonts w:ascii="Arial" w:hAnsi="Arial" w:cs="Arial"/>
        </w:rPr>
        <w:t xml:space="preserve"> T</w:t>
      </w:r>
      <w:r w:rsidR="00F1652D">
        <w:rPr>
          <w:rFonts w:ascii="Arial" w:hAnsi="Arial" w:cs="Arial"/>
        </w:rPr>
        <w:t>urin</w:t>
      </w:r>
      <w:r w:rsidRPr="002057B5" w:rsidR="00F1652D">
        <w:rPr>
          <w:rFonts w:ascii="Arial" w:hAnsi="Arial" w:cs="Arial"/>
        </w:rPr>
        <w:t>.</w:t>
      </w:r>
      <w:r w:rsidR="00CB1B7B">
        <w:rPr>
          <w:rFonts w:ascii="Arial" w:hAnsi="Arial" w:cs="Arial"/>
        </w:rPr>
        <w:t xml:space="preserve"> </w:t>
      </w:r>
      <w:r w:rsidR="003D4307">
        <w:rPr>
          <w:rFonts w:ascii="Arial" w:hAnsi="Arial" w:cs="Arial"/>
        </w:rPr>
        <w:t xml:space="preserve">The </w:t>
      </w:r>
      <w:r w:rsidR="00AA4B3D">
        <w:rPr>
          <w:rFonts w:ascii="Arial" w:hAnsi="Arial" w:cs="Arial"/>
        </w:rPr>
        <w:t>EV6 has become</w:t>
      </w:r>
      <w:r w:rsidRPr="004426CC" w:rsidR="004426CC">
        <w:rPr>
          <w:rFonts w:ascii="Arial" w:hAnsi="Arial" w:cs="Arial"/>
        </w:rPr>
        <w:t xml:space="preserve"> part of </w:t>
      </w:r>
      <w:r w:rsidR="00AA4B3D">
        <w:rPr>
          <w:rFonts w:ascii="Arial" w:hAnsi="Arial" w:cs="Arial"/>
        </w:rPr>
        <w:t>the</w:t>
      </w:r>
      <w:r w:rsidRPr="004426CC" w:rsidR="004426CC">
        <w:rPr>
          <w:rFonts w:ascii="Arial" w:hAnsi="Arial" w:cs="Arial"/>
        </w:rPr>
        <w:t xml:space="preserve"> </w:t>
      </w:r>
      <w:r w:rsidR="00AA4B3D">
        <w:rPr>
          <w:rFonts w:ascii="Arial" w:hAnsi="Arial" w:cs="Arial"/>
        </w:rPr>
        <w:t xml:space="preserve">museum’s </w:t>
      </w:r>
      <w:r w:rsidRPr="004426CC" w:rsidR="004426CC">
        <w:rPr>
          <w:rFonts w:ascii="Arial" w:hAnsi="Arial" w:cs="Arial"/>
        </w:rPr>
        <w:t xml:space="preserve">permanent collection </w:t>
      </w:r>
      <w:r w:rsidR="00892CFB">
        <w:rPr>
          <w:rFonts w:ascii="Arial" w:hAnsi="Arial" w:cs="Arial"/>
        </w:rPr>
        <w:t>within the</w:t>
      </w:r>
      <w:r w:rsidRPr="004426CC" w:rsidR="004426CC">
        <w:rPr>
          <w:rFonts w:ascii="Arial" w:hAnsi="Arial" w:cs="Arial"/>
        </w:rPr>
        <w:t xml:space="preserve"> exhibition cent</w:t>
      </w:r>
      <w:r w:rsidR="00892CFB">
        <w:rPr>
          <w:rFonts w:ascii="Arial" w:hAnsi="Arial" w:cs="Arial"/>
        </w:rPr>
        <w:t>re</w:t>
      </w:r>
      <w:r w:rsidRPr="004426CC" w:rsidR="004426CC">
        <w:rPr>
          <w:rFonts w:ascii="Arial" w:hAnsi="Arial" w:cs="Arial"/>
        </w:rPr>
        <w:t xml:space="preserve"> dedicated to engines</w:t>
      </w:r>
      <w:r w:rsidR="00892CFB">
        <w:rPr>
          <w:rFonts w:ascii="Arial" w:hAnsi="Arial" w:cs="Arial"/>
        </w:rPr>
        <w:t>.</w:t>
      </w:r>
      <w:r w:rsidRPr="004426CC" w:rsidR="004426CC">
        <w:rPr>
          <w:rFonts w:ascii="Arial" w:hAnsi="Arial" w:cs="Arial"/>
        </w:rPr>
        <w:t xml:space="preserve"> </w:t>
      </w:r>
      <w:r w:rsidR="00792B6B">
        <w:rPr>
          <w:rFonts w:ascii="Arial" w:hAnsi="Arial" w:cs="Arial"/>
        </w:rPr>
        <w:t>The</w:t>
      </w:r>
      <w:r w:rsidR="00A52981">
        <w:rPr>
          <w:rFonts w:ascii="Arial" w:hAnsi="Arial" w:cs="Arial"/>
        </w:rPr>
        <w:t xml:space="preserve"> EV6</w:t>
      </w:r>
      <w:r w:rsidR="008F08AA">
        <w:rPr>
          <w:rFonts w:ascii="Arial" w:hAnsi="Arial" w:cs="Arial"/>
        </w:rPr>
        <w:t xml:space="preserve"> is on show alongside </w:t>
      </w:r>
      <w:r w:rsidR="008F08AA">
        <w:rPr>
          <w:rFonts w:ascii="Arial" w:hAnsi="Arial" w:cs="Arial"/>
        </w:rPr>
        <w:lastRenderedPageBreak/>
        <w:t>the</w:t>
      </w:r>
      <w:r w:rsidRPr="004426CC" w:rsidR="004426CC">
        <w:rPr>
          <w:rFonts w:ascii="Arial" w:hAnsi="Arial" w:cs="Arial"/>
        </w:rPr>
        <w:t xml:space="preserve"> </w:t>
      </w:r>
      <w:r w:rsidR="008F08AA">
        <w:rPr>
          <w:rFonts w:ascii="Arial" w:hAnsi="Arial" w:cs="Arial"/>
        </w:rPr>
        <w:t>‘</w:t>
      </w:r>
      <w:r w:rsidRPr="004426CC" w:rsidR="004426CC">
        <w:rPr>
          <w:rFonts w:ascii="Arial" w:hAnsi="Arial" w:cs="Arial"/>
        </w:rPr>
        <w:t>Moving Inspiration</w:t>
      </w:r>
      <w:r w:rsidR="008F08AA">
        <w:rPr>
          <w:rFonts w:ascii="Arial" w:hAnsi="Arial" w:cs="Arial"/>
        </w:rPr>
        <w:t>’ installation</w:t>
      </w:r>
      <w:r w:rsidRPr="004426CC" w:rsidR="004426CC">
        <w:rPr>
          <w:rFonts w:ascii="Arial" w:hAnsi="Arial" w:cs="Arial"/>
        </w:rPr>
        <w:t xml:space="preserve"> created on the occasion of the </w:t>
      </w:r>
      <w:r w:rsidR="008F08AA">
        <w:rPr>
          <w:rFonts w:ascii="Arial" w:hAnsi="Arial" w:cs="Arial"/>
        </w:rPr>
        <w:t xml:space="preserve">vehicle’s </w:t>
      </w:r>
      <w:r w:rsidRPr="004426CC" w:rsidR="004426CC">
        <w:rPr>
          <w:rFonts w:ascii="Arial" w:hAnsi="Arial" w:cs="Arial"/>
        </w:rPr>
        <w:t>commercial launc</w:t>
      </w:r>
      <w:r w:rsidR="004426CC">
        <w:rPr>
          <w:rFonts w:ascii="Arial" w:hAnsi="Arial" w:cs="Arial"/>
        </w:rPr>
        <w:t>h</w:t>
      </w:r>
      <w:r w:rsidR="0013623A">
        <w:rPr>
          <w:rFonts w:ascii="Arial" w:hAnsi="Arial" w:cs="Arial"/>
        </w:rPr>
        <w:t>.</w:t>
      </w:r>
    </w:p>
    <w:p w:rsidR="00DF15E9" w:rsidP="00621C55" w:rsidRDefault="00DF15E9" w14:paraId="3C8B6CE9" w14:textId="77777777">
      <w:pPr>
        <w:pStyle w:val="NoSpacing"/>
        <w:rPr>
          <w:rFonts w:ascii="Arial" w:hAnsi="Arial" w:cs="Arial"/>
        </w:rPr>
      </w:pPr>
    </w:p>
    <w:p w:rsidR="007B0352" w:rsidP="64B65E79" w:rsidRDefault="007B0352" w14:paraId="78F776A0" w14:textId="4EDB3224">
      <w:pPr>
        <w:pStyle w:val="NoSpacing"/>
        <w:rPr>
          <w:rFonts w:ascii="Arial" w:hAnsi="Arial" w:cs="Arial"/>
          <w:noProof w:val="0"/>
          <w:lang w:val="en-US"/>
        </w:rPr>
      </w:pPr>
      <w:r w:rsidRPr="64B65E79" w:rsidR="007B0352">
        <w:rPr>
          <w:rFonts w:ascii="Arial" w:hAnsi="Arial" w:cs="Arial"/>
        </w:rPr>
        <w:t>David H</w:t>
      </w:r>
      <w:r w:rsidRPr="64B65E79" w:rsidR="00415532">
        <w:rPr>
          <w:rFonts w:ascii="Arial" w:hAnsi="Arial" w:cs="Arial"/>
        </w:rPr>
        <w:t>ilbert</w:t>
      </w:r>
      <w:r w:rsidRPr="64B65E79" w:rsidR="00E372EA">
        <w:rPr>
          <w:rFonts w:ascii="Arial" w:hAnsi="Arial" w:cs="Arial"/>
        </w:rPr>
        <w:t>, Ma</w:t>
      </w:r>
      <w:r w:rsidRPr="64B65E79" w:rsidR="00415532">
        <w:rPr>
          <w:rFonts w:ascii="Arial" w:hAnsi="Arial" w:cs="Arial"/>
        </w:rPr>
        <w:t>rketing</w:t>
      </w:r>
      <w:r w:rsidRPr="64B65E79" w:rsidR="00E372EA">
        <w:rPr>
          <w:rFonts w:ascii="Arial" w:hAnsi="Arial" w:cs="Arial"/>
        </w:rPr>
        <w:t xml:space="preserve"> Director at Kia </w:t>
      </w:r>
      <w:r w:rsidRPr="64B65E79" w:rsidR="00415532">
        <w:rPr>
          <w:rFonts w:ascii="Arial" w:hAnsi="Arial" w:cs="Arial"/>
        </w:rPr>
        <w:t>Europe</w:t>
      </w:r>
      <w:r w:rsidRPr="64B65E79" w:rsidR="00E372EA">
        <w:rPr>
          <w:rFonts w:ascii="Arial" w:hAnsi="Arial" w:cs="Arial"/>
        </w:rPr>
        <w:t xml:space="preserve">, said: </w:t>
      </w:r>
      <w:r w:rsidRPr="64B65E79" w:rsidR="56F58088">
        <w:rPr>
          <w:rFonts w:ascii="Arial" w:hAnsi="Arial" w:cs="Arial"/>
        </w:rPr>
        <w:t xml:space="preserve">“This has been an outstanding year for the EV6, winning </w:t>
      </w:r>
      <w:proofErr w:type="gramStart"/>
      <w:r w:rsidRPr="64B65E79" w:rsidR="56F58088">
        <w:rPr>
          <w:rFonts w:ascii="Arial" w:hAnsi="Arial" w:eastAsia="Malgun Gothic" w:cs="Arial"/>
          <w:noProof w:val="0"/>
          <w:lang w:val="en-US"/>
        </w:rPr>
        <w:t>a number of</w:t>
      </w:r>
      <w:proofErr w:type="gramEnd"/>
      <w:r w:rsidRPr="64B65E79" w:rsidR="56F58088">
        <w:rPr>
          <w:rFonts w:ascii="Arial" w:hAnsi="Arial" w:eastAsia="Malgun Gothic" w:cs="Arial"/>
          <w:noProof w:val="0"/>
          <w:lang w:val="en-US"/>
        </w:rPr>
        <w:t xml:space="preserve"> awards, including the European Car of the Year, to receiving extremely positive reviews from media and customers alike. This captivating design installation further highlights the EV6’s stand-out design as well as our ‘Opposites United’ design philosophy. We’re </w:t>
      </w:r>
      <w:proofErr w:type="spellStart"/>
      <w:r w:rsidRPr="64B65E79" w:rsidR="56F58088">
        <w:rPr>
          <w:rFonts w:ascii="Arial" w:hAnsi="Arial" w:eastAsia="Malgun Gothic" w:cs="Arial"/>
          <w:noProof w:val="0"/>
          <w:lang w:val="en-US"/>
        </w:rPr>
        <w:t>honoured</w:t>
      </w:r>
      <w:proofErr w:type="spellEnd"/>
      <w:r w:rsidRPr="64B65E79" w:rsidR="56F58088">
        <w:rPr>
          <w:rFonts w:ascii="Arial" w:hAnsi="Arial" w:eastAsia="Malgun Gothic" w:cs="Arial"/>
          <w:noProof w:val="0"/>
          <w:lang w:val="en-US"/>
        </w:rPr>
        <w:t xml:space="preserve"> that this installation has been appreciated not only by our customers, but also by the Red Dot jury.”</w:t>
      </w:r>
    </w:p>
    <w:p w:rsidR="00A4322A" w:rsidP="00A944C3" w:rsidRDefault="00A4322A" w14:paraId="42E960E5" w14:textId="77777777">
      <w:pPr>
        <w:pStyle w:val="NoSpacing"/>
        <w:rPr>
          <w:rFonts w:ascii="Arial" w:hAnsi="Arial" w:cs="Arial"/>
        </w:rPr>
      </w:pPr>
    </w:p>
    <w:p w:rsidR="002057B5" w:rsidP="002057B5" w:rsidRDefault="7C1D19DE" w14:paraId="1CCC5733" w14:textId="77777777">
      <w:pPr>
        <w:pStyle w:val="NoSpacing"/>
        <w:rPr>
          <w:rFonts w:ascii="Arial" w:hAnsi="Arial" w:cs="Arial"/>
        </w:rPr>
      </w:pPr>
      <w:r>
        <w:rPr>
          <w:rFonts w:ascii="Arial" w:hAnsi="Arial" w:cs="Arial"/>
        </w:rPr>
        <w:t>In March, t</w:t>
      </w:r>
      <w:r w:rsidRPr="001D6BCD" w:rsidR="22AD4FCC">
        <w:rPr>
          <w:rFonts w:ascii="Arial" w:hAnsi="Arial" w:cs="Arial"/>
        </w:rPr>
        <w:t>he Kia EV6 claimed overall victory in the prestigious 2022 Red Dot Design Award</w:t>
      </w:r>
      <w:r w:rsidRPr="001D6BCD" w:rsidR="0CE14DD1">
        <w:rPr>
          <w:rFonts w:ascii="Arial" w:hAnsi="Arial" w:cs="Arial"/>
        </w:rPr>
        <w:t xml:space="preserve">s by picking up the </w:t>
      </w:r>
      <w:r w:rsidRPr="001D6BCD" w:rsidR="22AD4FCC">
        <w:rPr>
          <w:rFonts w:ascii="Arial" w:hAnsi="Arial" w:cs="Arial"/>
        </w:rPr>
        <w:t>‘Red Dot: Best of the Best’ accolade for its pioneering and forward-looking design. The all-electric crossover was also named winner of the Red Dot category: ‘Innovative Products’.</w:t>
      </w:r>
      <w:r w:rsidR="00F82856">
        <w:rPr>
          <w:rFonts w:ascii="Arial" w:hAnsi="Arial" w:cs="Arial"/>
        </w:rPr>
        <w:t xml:space="preserve"> </w:t>
      </w:r>
      <w:r w:rsidRPr="002B41F6" w:rsidR="00FD315D">
        <w:rPr>
          <w:rFonts w:ascii="Arial" w:hAnsi="Arial" w:cs="Arial"/>
        </w:rPr>
        <w:t xml:space="preserve">As well as scooping </w:t>
      </w:r>
      <w:r w:rsidRPr="002B41F6" w:rsidR="003E3CF3">
        <w:rPr>
          <w:rFonts w:ascii="Arial" w:hAnsi="Arial" w:cs="Arial"/>
        </w:rPr>
        <w:t>these Red Dot</w:t>
      </w:r>
      <w:r w:rsidRPr="002B41F6" w:rsidR="00FD315D">
        <w:rPr>
          <w:rFonts w:ascii="Arial" w:hAnsi="Arial" w:cs="Arial"/>
        </w:rPr>
        <w:t xml:space="preserve"> awards, </w:t>
      </w:r>
      <w:r w:rsidRPr="002B41F6" w:rsidR="000B0DE0">
        <w:rPr>
          <w:rFonts w:ascii="Arial" w:hAnsi="Arial" w:cs="Arial"/>
        </w:rPr>
        <w:t>the EV6</w:t>
      </w:r>
      <w:r w:rsidRPr="002B41F6" w:rsidR="00FD315D">
        <w:rPr>
          <w:rFonts w:ascii="Arial" w:hAnsi="Arial" w:cs="Arial"/>
        </w:rPr>
        <w:t xml:space="preserve"> has also won</w:t>
      </w:r>
      <w:r w:rsidRPr="002B41F6" w:rsidR="00F77669">
        <w:rPr>
          <w:rFonts w:ascii="Arial" w:hAnsi="Arial" w:cs="Arial"/>
        </w:rPr>
        <w:t xml:space="preserve"> </w:t>
      </w:r>
      <w:r w:rsidRPr="002B41F6" w:rsidR="001F50D9">
        <w:rPr>
          <w:rFonts w:ascii="Arial" w:hAnsi="Arial" w:cs="Arial"/>
        </w:rPr>
        <w:t>‘</w:t>
      </w:r>
      <w:r w:rsidRPr="002B41F6" w:rsidR="00F77669">
        <w:rPr>
          <w:rFonts w:ascii="Arial" w:hAnsi="Arial" w:cs="Arial"/>
        </w:rPr>
        <w:t>2022 European Car of the Year</w:t>
      </w:r>
      <w:r w:rsidRPr="002B41F6" w:rsidR="00B30B68">
        <w:rPr>
          <w:rFonts w:ascii="Arial" w:hAnsi="Arial" w:cs="Arial"/>
        </w:rPr>
        <w:t>’,</w:t>
      </w:r>
      <w:r w:rsidRPr="002B41F6" w:rsidR="00FD315D">
        <w:rPr>
          <w:rFonts w:ascii="Arial" w:hAnsi="Arial" w:cs="Arial"/>
        </w:rPr>
        <w:t xml:space="preserve"> </w:t>
      </w:r>
      <w:r w:rsidRPr="002B41F6" w:rsidR="00B30B68">
        <w:rPr>
          <w:rFonts w:ascii="Arial" w:hAnsi="Arial" w:cs="Arial"/>
        </w:rPr>
        <w:t>‘</w:t>
      </w:r>
      <w:r w:rsidRPr="002B41F6" w:rsidR="00FD315D">
        <w:rPr>
          <w:rFonts w:ascii="Arial" w:hAnsi="Arial" w:cs="Arial"/>
        </w:rPr>
        <w:t>German Car of the Year 2022</w:t>
      </w:r>
      <w:r w:rsidRPr="002B41F6" w:rsidR="00B30B68">
        <w:rPr>
          <w:rFonts w:ascii="Arial" w:hAnsi="Arial" w:cs="Arial"/>
        </w:rPr>
        <w:t>’</w:t>
      </w:r>
      <w:r w:rsidRPr="002B41F6" w:rsidR="00FD315D">
        <w:rPr>
          <w:rFonts w:ascii="Arial" w:hAnsi="Arial" w:cs="Arial"/>
        </w:rPr>
        <w:t xml:space="preserve"> in the Premium category, "Irish Car of the Year 2022", UK’s "What Car? Car of the Year 2022", "Crossover of the Year" at the TopGear.com Awards 2021 and the inaugural "Best Cars of the Year" Awards 2021/22.</w:t>
      </w:r>
    </w:p>
    <w:p w:rsidR="00753D1C" w:rsidP="00E81181" w:rsidRDefault="00753D1C" w14:paraId="72D91376" w14:textId="77777777">
      <w:pPr>
        <w:pStyle w:val="NoSpacing"/>
        <w:rPr>
          <w:rFonts w:ascii="Arial" w:hAnsi="Arial" w:cs="Arial"/>
        </w:rPr>
      </w:pPr>
    </w:p>
    <w:p w:rsidR="007579BF" w:rsidP="00E81181" w:rsidRDefault="007579BF" w14:paraId="400C5AA4" w14:textId="137E6443">
      <w:pPr>
        <w:pStyle w:val="NoSpacing"/>
        <w:rPr>
          <w:rFonts w:ascii="Arial" w:hAnsi="Arial" w:cs="Arial"/>
        </w:rPr>
      </w:pPr>
      <w:r>
        <w:rPr>
          <w:rStyle w:val="normaltextrun"/>
          <w:rFonts w:ascii="Arial" w:hAnsi="Arial" w:cs="Arial"/>
          <w:color w:val="000000"/>
          <w:shd w:val="clear" w:color="auto" w:fill="FFFFFF"/>
        </w:rPr>
        <w:t xml:space="preserve">To view </w:t>
      </w:r>
      <w:r w:rsidR="002B1F88">
        <w:rPr>
          <w:rStyle w:val="normaltextrun"/>
          <w:rFonts w:ascii="Arial" w:hAnsi="Arial" w:cs="Arial"/>
          <w:color w:val="000000"/>
          <w:shd w:val="clear" w:color="auto" w:fill="FFFFFF"/>
        </w:rPr>
        <w:t xml:space="preserve">the three </w:t>
      </w:r>
      <w:r w:rsidRPr="00621C55" w:rsidR="007F0DA6">
        <w:rPr>
          <w:rFonts w:ascii="Arial" w:hAnsi="Arial" w:cs="Arial"/>
        </w:rPr>
        <w:t>‘Moving Inspiration Project’</w:t>
      </w:r>
      <w:r w:rsidR="007F0DA6">
        <w:rPr>
          <w:rFonts w:ascii="Arial" w:hAnsi="Arial" w:cs="Arial"/>
        </w:rPr>
        <w:t xml:space="preserve"> videos, please click on the following links</w:t>
      </w:r>
      <w:r w:rsidR="00DC3EC9">
        <w:rPr>
          <w:rFonts w:ascii="Arial" w:hAnsi="Arial" w:cs="Arial"/>
        </w:rPr>
        <w:t>:</w:t>
      </w:r>
    </w:p>
    <w:p w:rsidR="00DC3EC9" w:rsidP="00E81181" w:rsidRDefault="00DC3EC9" w14:paraId="45FE473A" w14:textId="77777777">
      <w:pPr>
        <w:pStyle w:val="NoSpacing"/>
        <w:rPr>
          <w:rFonts w:ascii="Arial" w:hAnsi="Arial" w:cs="Arial"/>
        </w:rPr>
      </w:pPr>
    </w:p>
    <w:p w:rsidR="18FC57A3" w:rsidP="01305819" w:rsidRDefault="18FC57A3" w14:paraId="0038662E" w14:textId="00197AA7">
      <w:pPr>
        <w:pStyle w:val="NoSpacing"/>
        <w:rPr>
          <w:rFonts w:ascii="Arial" w:hAnsi="Arial" w:cs="Arial"/>
        </w:rPr>
      </w:pPr>
      <w:r w:rsidRPr="01305819">
        <w:rPr>
          <w:rFonts w:ascii="Arial" w:hAnsi="Arial" w:cs="Arial"/>
          <w:b/>
          <w:bCs/>
        </w:rPr>
        <w:t>Inspiration:</w:t>
      </w:r>
      <w:r w:rsidRPr="01305819" w:rsidR="4A446359">
        <w:rPr>
          <w:rFonts w:ascii="Arial" w:hAnsi="Arial" w:cs="Arial"/>
          <w:b/>
          <w:bCs/>
        </w:rPr>
        <w:t xml:space="preserve"> </w:t>
      </w:r>
      <w:hyperlink r:id="rId11">
        <w:r w:rsidRPr="01305819" w:rsidR="01305819">
          <w:rPr>
            <w:rStyle w:val="Hyperlink"/>
            <w:rFonts w:ascii="Arial" w:hAnsi="Arial" w:cs="Arial"/>
          </w:rPr>
          <w:t>Moving Inspiration Project | Episodio 1</w:t>
        </w:r>
      </w:hyperlink>
      <w:r w:rsidRPr="01305819" w:rsidR="65FC0227">
        <w:rPr>
          <w:rFonts w:ascii="Arial" w:hAnsi="Arial" w:cs="Arial"/>
        </w:rPr>
        <w:t xml:space="preserve"> </w:t>
      </w:r>
    </w:p>
    <w:p w:rsidRPr="00F2241E" w:rsidR="00DC3EC9" w:rsidP="01305819" w:rsidRDefault="00F2241E" w14:paraId="69482115" w14:textId="59483A5B">
      <w:pPr>
        <w:pStyle w:val="NoSpacing"/>
        <w:rPr>
          <w:rFonts w:ascii="Arial" w:hAnsi="Arial" w:cs="Arial"/>
          <w:highlight w:val="yellow"/>
        </w:rPr>
      </w:pPr>
      <w:r w:rsidRPr="01305819">
        <w:rPr>
          <w:rFonts w:ascii="Arial" w:hAnsi="Arial" w:cs="Arial"/>
          <w:b/>
          <w:bCs/>
        </w:rPr>
        <w:t>Creation:</w:t>
      </w:r>
      <w:r w:rsidRPr="01305819" w:rsidR="2C211966">
        <w:rPr>
          <w:rFonts w:ascii="Arial" w:hAnsi="Arial" w:cs="Arial"/>
          <w:b/>
          <w:bCs/>
        </w:rPr>
        <w:t xml:space="preserve"> </w:t>
      </w:r>
      <w:hyperlink r:id="rId12">
        <w:r w:rsidRPr="01305819" w:rsidR="01305819">
          <w:rPr>
            <w:rStyle w:val="Hyperlink"/>
            <w:rFonts w:ascii="Arial" w:hAnsi="Arial" w:cs="Arial"/>
          </w:rPr>
          <w:t>Moving inspiration Project | Episodio 2</w:t>
        </w:r>
      </w:hyperlink>
      <w:r w:rsidRPr="01305819" w:rsidR="2C211966">
        <w:rPr>
          <w:rFonts w:ascii="Arial" w:hAnsi="Arial" w:cs="Arial"/>
        </w:rPr>
        <w:t xml:space="preserve"> </w:t>
      </w:r>
    </w:p>
    <w:p w:rsidRPr="00FC71A0" w:rsidR="00F2241E" w:rsidP="01305819" w:rsidRDefault="41404470" w14:paraId="08490C23" w14:textId="645D8AD9">
      <w:pPr>
        <w:pStyle w:val="NoSpacing"/>
        <w:rPr>
          <w:rFonts w:ascii="Arial" w:hAnsi="Arial" w:cs="Arial"/>
          <w:highlight w:val="yellow"/>
        </w:rPr>
      </w:pPr>
      <w:r w:rsidRPr="01305819">
        <w:rPr>
          <w:rFonts w:ascii="Arial" w:hAnsi="Arial" w:cs="Arial"/>
          <w:b/>
          <w:bCs/>
        </w:rPr>
        <w:t>Installation:</w:t>
      </w:r>
      <w:r w:rsidRPr="01305819" w:rsidR="360EED9B">
        <w:rPr>
          <w:rFonts w:ascii="Arial" w:hAnsi="Arial" w:cs="Arial"/>
          <w:b/>
          <w:bCs/>
        </w:rPr>
        <w:t xml:space="preserve"> </w:t>
      </w:r>
      <w:hyperlink r:id="rId13">
        <w:r w:rsidRPr="01305819" w:rsidR="01305819">
          <w:rPr>
            <w:rStyle w:val="Hyperlink"/>
            <w:rFonts w:ascii="Arial" w:hAnsi="Arial" w:cs="Arial"/>
          </w:rPr>
          <w:t>Moving Inspiration Project | Episodio 3</w:t>
        </w:r>
      </w:hyperlink>
      <w:r w:rsidRPr="01305819" w:rsidR="360EED9B">
        <w:rPr>
          <w:rFonts w:ascii="Arial" w:hAnsi="Arial" w:cs="Arial"/>
        </w:rPr>
        <w:t xml:space="preserve"> </w:t>
      </w:r>
    </w:p>
    <w:p w:rsidRPr="00F2241E" w:rsidR="00FC71A0" w:rsidP="00E81181" w:rsidRDefault="00FC71A0" w14:paraId="156E6E01" w14:textId="77777777">
      <w:pPr>
        <w:pStyle w:val="NoSpacing"/>
        <w:rPr>
          <w:rFonts w:ascii="Arial" w:hAnsi="Arial" w:cs="Arial"/>
          <w:b/>
          <w:bCs/>
        </w:rPr>
      </w:pPr>
    </w:p>
    <w:p w:rsidRPr="00A2248C" w:rsidR="00437ED3" w:rsidP="00437ED3" w:rsidRDefault="00F07BC0" w14:paraId="1019C5AB" w14:textId="08039AFD">
      <w:pPr>
        <w:jc w:val="center"/>
        <w:rPr>
          <w:rFonts w:cs="Arial"/>
          <w:lang w:val="en-GB"/>
        </w:rPr>
      </w:pPr>
      <w:r w:rsidRPr="00A2248C">
        <w:rPr>
          <w:rFonts w:cs="Arial"/>
          <w:lang w:val="en-GB"/>
        </w:rPr>
        <w:t xml:space="preserve">– </w:t>
      </w:r>
      <w:r w:rsidRPr="00A2248C" w:rsidR="00EB086D">
        <w:rPr>
          <w:rFonts w:cs="Arial"/>
          <w:lang w:val="en-GB"/>
        </w:rPr>
        <w:t xml:space="preserve">Ends </w:t>
      </w:r>
      <w:r w:rsidRPr="00A2248C" w:rsidR="00437ED3">
        <w:rPr>
          <w:rFonts w:cs="Arial"/>
          <w:lang w:val="en-GB"/>
        </w:rPr>
        <w:t>–</w:t>
      </w:r>
    </w:p>
    <w:p w:rsidRPr="00A2248C" w:rsidR="00574F46" w:rsidP="00437ED3" w:rsidRDefault="00574F46" w14:paraId="58436864" w14:textId="77777777">
      <w:pPr>
        <w:rPr>
          <w:rFonts w:cs="Arial"/>
          <w:lang w:val="en-GB"/>
        </w:rPr>
      </w:pPr>
    </w:p>
    <w:p w:rsidRPr="00A2248C" w:rsidR="00EB086D" w:rsidP="00EB086D" w:rsidRDefault="00EB086D" w14:paraId="688F686E" w14:textId="77777777">
      <w:pPr>
        <w:pStyle w:val="paragraph"/>
        <w:spacing w:before="0" w:beforeAutospacing="0" w:after="0" w:afterAutospacing="0"/>
        <w:textAlignment w:val="baseline"/>
        <w:rPr>
          <w:rStyle w:val="normaltextrun"/>
          <w:rFonts w:ascii="Arial" w:hAnsi="Arial" w:cs="Arial"/>
          <w:b/>
          <w:color w:val="000000"/>
          <w:sz w:val="22"/>
          <w:szCs w:val="22"/>
        </w:rPr>
      </w:pPr>
    </w:p>
    <w:p w:rsidRPr="00A2248C" w:rsidR="00EB086D" w:rsidP="00EB086D" w:rsidRDefault="00EB086D" w14:paraId="60A640F1" w14:textId="77777777">
      <w:pPr>
        <w:pStyle w:val="paragraph"/>
        <w:spacing w:before="0" w:beforeAutospacing="0" w:after="0" w:afterAutospacing="0"/>
        <w:textAlignment w:val="baseline"/>
        <w:rPr>
          <w:rFonts w:ascii="Arial" w:hAnsi="Arial" w:cs="Arial"/>
          <w:b/>
          <w:sz w:val="18"/>
          <w:szCs w:val="18"/>
        </w:rPr>
      </w:pPr>
      <w:r w:rsidRPr="00A2248C">
        <w:rPr>
          <w:rStyle w:val="normaltextrun"/>
          <w:rFonts w:ascii="Arial" w:hAnsi="Arial" w:cs="Arial"/>
          <w:b/>
          <w:color w:val="000000"/>
          <w:sz w:val="22"/>
          <w:szCs w:val="22"/>
        </w:rPr>
        <w:t>About Kia Europe </w:t>
      </w:r>
      <w:r w:rsidRPr="00A2248C">
        <w:rPr>
          <w:rStyle w:val="eop"/>
          <w:rFonts w:ascii="Arial" w:hAnsi="Arial" w:cs="Arial"/>
          <w:b/>
          <w:color w:val="000000"/>
          <w:sz w:val="22"/>
          <w:szCs w:val="22"/>
        </w:rPr>
        <w:t> </w:t>
      </w:r>
    </w:p>
    <w:p w:rsidRPr="00A2248C" w:rsidR="00EB086D" w:rsidP="00EB086D" w:rsidRDefault="00EB086D" w14:paraId="6516367D" w14:textId="77777777">
      <w:pPr>
        <w:pStyle w:val="paragraph"/>
        <w:spacing w:before="0" w:beforeAutospacing="0" w:after="0" w:afterAutospacing="0"/>
        <w:textAlignment w:val="baseline"/>
        <w:rPr>
          <w:rFonts w:ascii="Arial" w:hAnsi="Arial" w:cs="Arial"/>
          <w:sz w:val="22"/>
          <w:szCs w:val="22"/>
        </w:rPr>
      </w:pPr>
      <w:r w:rsidRPr="00A2248C">
        <w:rPr>
          <w:rStyle w:val="normaltextrun"/>
          <w:rFonts w:ascii="Arial" w:hAnsi="Arial" w:cs="Arial"/>
          <w:i/>
          <w:iCs/>
          <w:sz w:val="22"/>
          <w:szCs w:val="22"/>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rsidRPr="00A2248C" w:rsidR="00EB086D" w:rsidP="00EB086D" w:rsidRDefault="00EB086D" w14:paraId="20354A8E" w14:textId="77777777">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sz w:val="22"/>
          <w:szCs w:val="22"/>
        </w:rPr>
        <w:t> </w:t>
      </w:r>
      <w:r w:rsidRPr="00A2248C">
        <w:rPr>
          <w:rStyle w:val="eop"/>
          <w:rFonts w:ascii="Arial" w:hAnsi="Arial" w:cs="Arial"/>
          <w:sz w:val="22"/>
          <w:szCs w:val="22"/>
        </w:rPr>
        <w:t> </w:t>
      </w:r>
    </w:p>
    <w:p w:rsidRPr="00A2248C" w:rsidR="00EB086D" w:rsidP="00EB086D" w:rsidRDefault="00EB086D" w14:paraId="3779E7B4" w14:textId="77777777">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 Europe, headquartered in Frankfurt, Germany, employs in total over 5,500 employees from 37 nationalities in 39 markets across Europe and the Caucasus. It also oversees European production at the company’s state-of-the-art facility in Zilina, Slovakia.</w:t>
      </w:r>
      <w:r w:rsidRPr="00A2248C">
        <w:rPr>
          <w:rStyle w:val="normaltextrun"/>
          <w:rFonts w:ascii="Arial" w:hAnsi="Arial" w:cs="Arial"/>
          <w:sz w:val="22"/>
          <w:szCs w:val="22"/>
        </w:rPr>
        <w:t> </w:t>
      </w:r>
      <w:r w:rsidRPr="00A2248C">
        <w:rPr>
          <w:rStyle w:val="eop"/>
          <w:rFonts w:ascii="Arial" w:hAnsi="Arial" w:cs="Arial"/>
          <w:sz w:val="22"/>
          <w:szCs w:val="22"/>
        </w:rPr>
        <w:t> </w:t>
      </w:r>
    </w:p>
    <w:p w:rsidRPr="00A2248C" w:rsidR="00EB086D" w:rsidP="00EB086D" w:rsidRDefault="00EB086D" w14:paraId="5ABAAE1E" w14:textId="77777777">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sz w:val="22"/>
          <w:szCs w:val="22"/>
        </w:rPr>
        <w:t> </w:t>
      </w:r>
      <w:r w:rsidRPr="00A2248C">
        <w:rPr>
          <w:rStyle w:val="eop"/>
          <w:rFonts w:ascii="Arial" w:hAnsi="Arial" w:cs="Arial"/>
          <w:sz w:val="22"/>
          <w:szCs w:val="22"/>
        </w:rPr>
        <w:t> </w:t>
      </w:r>
    </w:p>
    <w:p w:rsidRPr="00A2248C" w:rsidR="00EB086D" w:rsidP="00EB086D" w:rsidRDefault="00EB086D" w14:paraId="46B6AAE9" w14:textId="77777777">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A2248C">
        <w:rPr>
          <w:rStyle w:val="normaltextrun"/>
          <w:rFonts w:ascii="Arial" w:hAnsi="Arial" w:cs="Arial"/>
          <w:sz w:val="22"/>
          <w:szCs w:val="22"/>
        </w:rPr>
        <w:t> </w:t>
      </w:r>
      <w:r w:rsidRPr="00A2248C">
        <w:rPr>
          <w:rStyle w:val="eop"/>
          <w:rFonts w:ascii="Arial" w:hAnsi="Arial" w:cs="Arial"/>
          <w:sz w:val="22"/>
          <w:szCs w:val="22"/>
        </w:rPr>
        <w:t> </w:t>
      </w:r>
    </w:p>
    <w:p w:rsidRPr="00A2248C" w:rsidR="00EB086D" w:rsidP="00F07BC0" w:rsidRDefault="00EB086D" w14:paraId="311E7988" w14:textId="5EC6A11B">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Further information can be found here:</w:t>
      </w:r>
      <w:r w:rsidRPr="00A2248C">
        <w:rPr>
          <w:rStyle w:val="normaltextrun"/>
          <w:rFonts w:ascii="Arial" w:hAnsi="Arial" w:cs="Arial"/>
          <w:sz w:val="22"/>
          <w:szCs w:val="22"/>
        </w:rPr>
        <w:t> </w:t>
      </w:r>
      <w:hyperlink w:tgtFrame="_blank" w:history="1" r:id="rId14">
        <w:r w:rsidRPr="00A2248C">
          <w:rPr>
            <w:rStyle w:val="normaltextrun"/>
            <w:rFonts w:ascii="Arial" w:hAnsi="Arial" w:cs="Arial"/>
            <w:color w:val="5B5FC7"/>
            <w:sz w:val="22"/>
            <w:szCs w:val="22"/>
            <w:u w:val="single"/>
          </w:rPr>
          <w:t>www.press.kia.com</w:t>
        </w:r>
      </w:hyperlink>
    </w:p>
    <w:sectPr w:rsidRPr="00A2248C" w:rsidR="00EB086D" w:rsidSect="00BB0BCC">
      <w:headerReference w:type="even" r:id="rId15"/>
      <w:headerReference w:type="default" r:id="rId16"/>
      <w:footerReference w:type="even" r:id="rId17"/>
      <w:footerReference w:type="default" r:id="rId18"/>
      <w:headerReference w:type="first" r:id="rId19"/>
      <w:footerReference w:type="first" r:id="rId20"/>
      <w:pgSz w:w="11906" w:h="16838" w:orient="portrait"/>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753C" w:rsidP="00334D39" w:rsidRDefault="007E753C" w14:paraId="30136C26" w14:textId="77777777">
      <w:pPr>
        <w:spacing w:line="240" w:lineRule="auto"/>
      </w:pPr>
      <w:r>
        <w:separator/>
      </w:r>
    </w:p>
  </w:endnote>
  <w:endnote w:type="continuationSeparator" w:id="0">
    <w:p w:rsidR="007E753C" w:rsidP="00334D39" w:rsidRDefault="007E753C" w14:paraId="5A2CA5DF" w14:textId="77777777">
      <w:pPr>
        <w:spacing w:line="240" w:lineRule="auto"/>
      </w:pPr>
      <w:r>
        <w:continuationSeparator/>
      </w:r>
    </w:p>
  </w:endnote>
  <w:endnote w:type="continuationNotice" w:id="1">
    <w:p w:rsidR="007E753C" w:rsidRDefault="007E753C" w14:paraId="3AC411E6"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3782" w:rsidRDefault="00893782" w14:paraId="0C3EDB8E" w14:textId="54F68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B0BCC" w:rsidRDefault="00A575FC" w14:paraId="16FD5935" w14:textId="444987A0">
    <w:pPr>
      <w:pStyle w:val="Footer"/>
    </w:pPr>
    <w:r>
      <w:rPr>
        <w:noProof/>
      </w:rPr>
      <w:drawing>
        <wp:anchor distT="0" distB="0" distL="114300" distR="114300" simplePos="0" relativeHeight="251658240" behindDoc="0" locked="0" layoutInCell="1" allowOverlap="1" wp14:anchorId="7F727A2E" wp14:editId="65C6412D">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3782" w:rsidRDefault="00893782" w14:paraId="14387BA6" w14:textId="33E10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753C" w:rsidP="00334D39" w:rsidRDefault="007E753C" w14:paraId="592C9921" w14:textId="77777777">
      <w:pPr>
        <w:spacing w:line="240" w:lineRule="auto"/>
      </w:pPr>
      <w:r>
        <w:separator/>
      </w:r>
    </w:p>
  </w:footnote>
  <w:footnote w:type="continuationSeparator" w:id="0">
    <w:p w:rsidR="007E753C" w:rsidP="00334D39" w:rsidRDefault="007E753C" w14:paraId="2CE0F523" w14:textId="77777777">
      <w:pPr>
        <w:spacing w:line="240" w:lineRule="auto"/>
      </w:pPr>
      <w:r>
        <w:continuationSeparator/>
      </w:r>
    </w:p>
  </w:footnote>
  <w:footnote w:type="continuationNotice" w:id="1">
    <w:p w:rsidR="007E753C" w:rsidRDefault="007E753C" w14:paraId="3B0B822D"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3782" w:rsidRDefault="00893782" w14:paraId="270C0A4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3782" w:rsidRDefault="00893782" w14:paraId="5BE6EF4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93782" w:rsidRDefault="00893782" w14:paraId="69CC8F5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13C31"/>
    <w:multiLevelType w:val="hybridMultilevel"/>
    <w:tmpl w:val="8910D1FE"/>
    <w:lvl w:ilvl="0" w:tplc="C8669688">
      <w:numFmt w:val="bullet"/>
      <w:lvlText w:val="-"/>
      <w:lvlJc w:val="left"/>
      <w:pPr>
        <w:ind w:left="720" w:hanging="360"/>
      </w:pPr>
      <w:rPr>
        <w:rFonts w:hint="default" w:ascii="Arial" w:hAnsi="Arial" w:eastAsia="Malgun Gothic" w:cs="Arial"/>
        <w:sz w:val="24"/>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 w15:restartNumberingAfterBreak="0">
    <w:nsid w:val="3F61336A"/>
    <w:multiLevelType w:val="hybridMultilevel"/>
    <w:tmpl w:val="4D74B6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52490CBD"/>
    <w:multiLevelType w:val="hybridMultilevel"/>
    <w:tmpl w:val="735E718C"/>
    <w:lvl w:ilvl="0" w:tplc="950ECEEA">
      <w:numFmt w:val="bullet"/>
      <w:lvlText w:val="-"/>
      <w:lvlJc w:val="left"/>
      <w:pPr>
        <w:ind w:left="460" w:hanging="360"/>
      </w:pPr>
      <w:rPr>
        <w:rFonts w:hint="eastAsia" w:ascii="Malgun Gothic" w:hAnsi="Malgun Gothic" w:eastAsia="Malgun Gothic" w:cstheme="minorBidi"/>
      </w:rPr>
    </w:lvl>
    <w:lvl w:ilvl="1" w:tplc="08090003" w:tentative="1">
      <w:start w:val="1"/>
      <w:numFmt w:val="bullet"/>
      <w:lvlText w:val="o"/>
      <w:lvlJc w:val="left"/>
      <w:pPr>
        <w:ind w:left="1180" w:hanging="360"/>
      </w:pPr>
      <w:rPr>
        <w:rFonts w:hint="default" w:ascii="Courier New" w:hAnsi="Courier New" w:cs="Courier New"/>
      </w:rPr>
    </w:lvl>
    <w:lvl w:ilvl="2" w:tplc="08090005" w:tentative="1">
      <w:start w:val="1"/>
      <w:numFmt w:val="bullet"/>
      <w:lvlText w:val=""/>
      <w:lvlJc w:val="left"/>
      <w:pPr>
        <w:ind w:left="1900" w:hanging="360"/>
      </w:pPr>
      <w:rPr>
        <w:rFonts w:hint="default" w:ascii="Wingdings" w:hAnsi="Wingdings"/>
      </w:rPr>
    </w:lvl>
    <w:lvl w:ilvl="3" w:tplc="08090001" w:tentative="1">
      <w:start w:val="1"/>
      <w:numFmt w:val="bullet"/>
      <w:lvlText w:val=""/>
      <w:lvlJc w:val="left"/>
      <w:pPr>
        <w:ind w:left="2620" w:hanging="360"/>
      </w:pPr>
      <w:rPr>
        <w:rFonts w:hint="default" w:ascii="Symbol" w:hAnsi="Symbol"/>
      </w:rPr>
    </w:lvl>
    <w:lvl w:ilvl="4" w:tplc="08090003" w:tentative="1">
      <w:start w:val="1"/>
      <w:numFmt w:val="bullet"/>
      <w:lvlText w:val="o"/>
      <w:lvlJc w:val="left"/>
      <w:pPr>
        <w:ind w:left="3340" w:hanging="360"/>
      </w:pPr>
      <w:rPr>
        <w:rFonts w:hint="default" w:ascii="Courier New" w:hAnsi="Courier New" w:cs="Courier New"/>
      </w:rPr>
    </w:lvl>
    <w:lvl w:ilvl="5" w:tplc="08090005" w:tentative="1">
      <w:start w:val="1"/>
      <w:numFmt w:val="bullet"/>
      <w:lvlText w:val=""/>
      <w:lvlJc w:val="left"/>
      <w:pPr>
        <w:ind w:left="4060" w:hanging="360"/>
      </w:pPr>
      <w:rPr>
        <w:rFonts w:hint="default" w:ascii="Wingdings" w:hAnsi="Wingdings"/>
      </w:rPr>
    </w:lvl>
    <w:lvl w:ilvl="6" w:tplc="08090001" w:tentative="1">
      <w:start w:val="1"/>
      <w:numFmt w:val="bullet"/>
      <w:lvlText w:val=""/>
      <w:lvlJc w:val="left"/>
      <w:pPr>
        <w:ind w:left="4780" w:hanging="360"/>
      </w:pPr>
      <w:rPr>
        <w:rFonts w:hint="default" w:ascii="Symbol" w:hAnsi="Symbol"/>
      </w:rPr>
    </w:lvl>
    <w:lvl w:ilvl="7" w:tplc="08090003" w:tentative="1">
      <w:start w:val="1"/>
      <w:numFmt w:val="bullet"/>
      <w:lvlText w:val="o"/>
      <w:lvlJc w:val="left"/>
      <w:pPr>
        <w:ind w:left="5500" w:hanging="360"/>
      </w:pPr>
      <w:rPr>
        <w:rFonts w:hint="default" w:ascii="Courier New" w:hAnsi="Courier New" w:cs="Courier New"/>
      </w:rPr>
    </w:lvl>
    <w:lvl w:ilvl="8" w:tplc="08090005" w:tentative="1">
      <w:start w:val="1"/>
      <w:numFmt w:val="bullet"/>
      <w:lvlText w:val=""/>
      <w:lvlJc w:val="left"/>
      <w:pPr>
        <w:ind w:left="6220" w:hanging="360"/>
      </w:pPr>
      <w:rPr>
        <w:rFonts w:hint="default" w:ascii="Wingdings" w:hAnsi="Wingdings"/>
      </w:rPr>
    </w:lvl>
  </w:abstractNum>
  <w:num w:numId="1" w16cid:durableId="29303620">
    <w:abstractNumId w:val="2"/>
  </w:num>
  <w:num w:numId="2" w16cid:durableId="365571176">
    <w:abstractNumId w:val="1"/>
  </w:num>
  <w:num w:numId="3" w16cid:durableId="901795661">
    <w:abstractNumId w:val="0"/>
  </w:num>
  <w:num w:numId="4" w16cid:durableId="696152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zSzMDawNDOzNDZR0lEKTi0uzszPAykwqgUAHgdYHiwAAAA="/>
  </w:docVars>
  <w:rsids>
    <w:rsidRoot w:val="00EB086D"/>
    <w:rsid w:val="00004A9E"/>
    <w:rsid w:val="000052BA"/>
    <w:rsid w:val="000103DD"/>
    <w:rsid w:val="00010B09"/>
    <w:rsid w:val="00010C78"/>
    <w:rsid w:val="000158C5"/>
    <w:rsid w:val="00020256"/>
    <w:rsid w:val="000234C2"/>
    <w:rsid w:val="00025A94"/>
    <w:rsid w:val="00027AAC"/>
    <w:rsid w:val="00030BC8"/>
    <w:rsid w:val="00032143"/>
    <w:rsid w:val="00033065"/>
    <w:rsid w:val="000359C8"/>
    <w:rsid w:val="00035B01"/>
    <w:rsid w:val="00037BB5"/>
    <w:rsid w:val="00042978"/>
    <w:rsid w:val="00046531"/>
    <w:rsid w:val="00046C9C"/>
    <w:rsid w:val="0005246A"/>
    <w:rsid w:val="00053E14"/>
    <w:rsid w:val="000550A6"/>
    <w:rsid w:val="00057E6F"/>
    <w:rsid w:val="0006111D"/>
    <w:rsid w:val="00061E86"/>
    <w:rsid w:val="00063EF7"/>
    <w:rsid w:val="00065AEE"/>
    <w:rsid w:val="00065E1F"/>
    <w:rsid w:val="0006672D"/>
    <w:rsid w:val="0007106A"/>
    <w:rsid w:val="0007504C"/>
    <w:rsid w:val="000808A1"/>
    <w:rsid w:val="000839AF"/>
    <w:rsid w:val="0008645C"/>
    <w:rsid w:val="0008730F"/>
    <w:rsid w:val="00090431"/>
    <w:rsid w:val="00091A7F"/>
    <w:rsid w:val="0009677F"/>
    <w:rsid w:val="000A0A2D"/>
    <w:rsid w:val="000A0DF6"/>
    <w:rsid w:val="000A2832"/>
    <w:rsid w:val="000A2C6C"/>
    <w:rsid w:val="000A3BEE"/>
    <w:rsid w:val="000A5C8A"/>
    <w:rsid w:val="000A6ADB"/>
    <w:rsid w:val="000B05A7"/>
    <w:rsid w:val="000B0DE0"/>
    <w:rsid w:val="000B2D4C"/>
    <w:rsid w:val="000B6763"/>
    <w:rsid w:val="000B7156"/>
    <w:rsid w:val="000C676D"/>
    <w:rsid w:val="000C74E8"/>
    <w:rsid w:val="000C7927"/>
    <w:rsid w:val="000D16DE"/>
    <w:rsid w:val="000D28CD"/>
    <w:rsid w:val="000D3954"/>
    <w:rsid w:val="000D3DAB"/>
    <w:rsid w:val="000D59DE"/>
    <w:rsid w:val="000D5C85"/>
    <w:rsid w:val="000E0794"/>
    <w:rsid w:val="000E14A0"/>
    <w:rsid w:val="000E634C"/>
    <w:rsid w:val="000F01CE"/>
    <w:rsid w:val="000F052B"/>
    <w:rsid w:val="000F0A1E"/>
    <w:rsid w:val="000F1868"/>
    <w:rsid w:val="000F4811"/>
    <w:rsid w:val="000F73F4"/>
    <w:rsid w:val="00107636"/>
    <w:rsid w:val="00110069"/>
    <w:rsid w:val="0011272A"/>
    <w:rsid w:val="00113F91"/>
    <w:rsid w:val="001156C4"/>
    <w:rsid w:val="001159C6"/>
    <w:rsid w:val="00116535"/>
    <w:rsid w:val="0011674C"/>
    <w:rsid w:val="0012012D"/>
    <w:rsid w:val="0012191D"/>
    <w:rsid w:val="00121C9F"/>
    <w:rsid w:val="001248B6"/>
    <w:rsid w:val="0012626A"/>
    <w:rsid w:val="00126E77"/>
    <w:rsid w:val="0013164F"/>
    <w:rsid w:val="00131C3F"/>
    <w:rsid w:val="0013441D"/>
    <w:rsid w:val="001349A5"/>
    <w:rsid w:val="0013623A"/>
    <w:rsid w:val="00140561"/>
    <w:rsid w:val="001421FE"/>
    <w:rsid w:val="001451A9"/>
    <w:rsid w:val="00150A75"/>
    <w:rsid w:val="00151FD9"/>
    <w:rsid w:val="001557A4"/>
    <w:rsid w:val="00162CD3"/>
    <w:rsid w:val="001630E5"/>
    <w:rsid w:val="00164104"/>
    <w:rsid w:val="001649F3"/>
    <w:rsid w:val="001650CE"/>
    <w:rsid w:val="00167AF6"/>
    <w:rsid w:val="00176F02"/>
    <w:rsid w:val="001812DD"/>
    <w:rsid w:val="001842EA"/>
    <w:rsid w:val="00184F76"/>
    <w:rsid w:val="001925F9"/>
    <w:rsid w:val="001932E8"/>
    <w:rsid w:val="00193F66"/>
    <w:rsid w:val="001949D1"/>
    <w:rsid w:val="00195A67"/>
    <w:rsid w:val="00196C8A"/>
    <w:rsid w:val="001A4163"/>
    <w:rsid w:val="001A4250"/>
    <w:rsid w:val="001B0621"/>
    <w:rsid w:val="001B1B52"/>
    <w:rsid w:val="001B4B6D"/>
    <w:rsid w:val="001B789C"/>
    <w:rsid w:val="001B78DF"/>
    <w:rsid w:val="001C0C7D"/>
    <w:rsid w:val="001C167A"/>
    <w:rsid w:val="001C46D5"/>
    <w:rsid w:val="001C71C9"/>
    <w:rsid w:val="001C73E2"/>
    <w:rsid w:val="001C7A2D"/>
    <w:rsid w:val="001C7F34"/>
    <w:rsid w:val="001D1B87"/>
    <w:rsid w:val="001D2218"/>
    <w:rsid w:val="001D3AE7"/>
    <w:rsid w:val="001D6508"/>
    <w:rsid w:val="001D6BCD"/>
    <w:rsid w:val="001E14EE"/>
    <w:rsid w:val="001E37B0"/>
    <w:rsid w:val="001E5E25"/>
    <w:rsid w:val="001E5F93"/>
    <w:rsid w:val="001F4733"/>
    <w:rsid w:val="001F4D2F"/>
    <w:rsid w:val="001F50D9"/>
    <w:rsid w:val="001F64A2"/>
    <w:rsid w:val="00201437"/>
    <w:rsid w:val="0020413A"/>
    <w:rsid w:val="002057B5"/>
    <w:rsid w:val="0020770B"/>
    <w:rsid w:val="002119D7"/>
    <w:rsid w:val="00212228"/>
    <w:rsid w:val="00213574"/>
    <w:rsid w:val="002139DA"/>
    <w:rsid w:val="00214D4B"/>
    <w:rsid w:val="002175F6"/>
    <w:rsid w:val="002211E8"/>
    <w:rsid w:val="002307F6"/>
    <w:rsid w:val="00232BFD"/>
    <w:rsid w:val="00232FA4"/>
    <w:rsid w:val="00233CA0"/>
    <w:rsid w:val="002354F0"/>
    <w:rsid w:val="00235D3B"/>
    <w:rsid w:val="002370D8"/>
    <w:rsid w:val="00243925"/>
    <w:rsid w:val="00243951"/>
    <w:rsid w:val="00243C17"/>
    <w:rsid w:val="00245654"/>
    <w:rsid w:val="00245B2C"/>
    <w:rsid w:val="00246302"/>
    <w:rsid w:val="00246C27"/>
    <w:rsid w:val="00250F0D"/>
    <w:rsid w:val="0025220C"/>
    <w:rsid w:val="002533B9"/>
    <w:rsid w:val="00254E22"/>
    <w:rsid w:val="0025562F"/>
    <w:rsid w:val="00256C68"/>
    <w:rsid w:val="00262FEA"/>
    <w:rsid w:val="002740A5"/>
    <w:rsid w:val="002767E0"/>
    <w:rsid w:val="00281340"/>
    <w:rsid w:val="00282A8A"/>
    <w:rsid w:val="002862C5"/>
    <w:rsid w:val="0028699D"/>
    <w:rsid w:val="0029468F"/>
    <w:rsid w:val="002A3233"/>
    <w:rsid w:val="002A4113"/>
    <w:rsid w:val="002A6DCD"/>
    <w:rsid w:val="002B15B9"/>
    <w:rsid w:val="002B1F88"/>
    <w:rsid w:val="002B37C2"/>
    <w:rsid w:val="002B41F6"/>
    <w:rsid w:val="002B67A9"/>
    <w:rsid w:val="002B747B"/>
    <w:rsid w:val="002B7BB5"/>
    <w:rsid w:val="002C1B47"/>
    <w:rsid w:val="002C3E76"/>
    <w:rsid w:val="002C567B"/>
    <w:rsid w:val="002C7886"/>
    <w:rsid w:val="002D0776"/>
    <w:rsid w:val="002D4C31"/>
    <w:rsid w:val="002D4E20"/>
    <w:rsid w:val="002E2C25"/>
    <w:rsid w:val="002E4B46"/>
    <w:rsid w:val="002E5EE4"/>
    <w:rsid w:val="002F0306"/>
    <w:rsid w:val="002F183E"/>
    <w:rsid w:val="002F41A3"/>
    <w:rsid w:val="002F4D5D"/>
    <w:rsid w:val="0030029D"/>
    <w:rsid w:val="00304C38"/>
    <w:rsid w:val="00305A01"/>
    <w:rsid w:val="00305D57"/>
    <w:rsid w:val="00306892"/>
    <w:rsid w:val="003116EF"/>
    <w:rsid w:val="00313F70"/>
    <w:rsid w:val="0031405C"/>
    <w:rsid w:val="00314F5A"/>
    <w:rsid w:val="0032085E"/>
    <w:rsid w:val="00322701"/>
    <w:rsid w:val="00322999"/>
    <w:rsid w:val="00324B80"/>
    <w:rsid w:val="00324F3E"/>
    <w:rsid w:val="0032540A"/>
    <w:rsid w:val="00327681"/>
    <w:rsid w:val="00330227"/>
    <w:rsid w:val="00332D67"/>
    <w:rsid w:val="00334D39"/>
    <w:rsid w:val="0034228F"/>
    <w:rsid w:val="00344625"/>
    <w:rsid w:val="00344ACF"/>
    <w:rsid w:val="003457D8"/>
    <w:rsid w:val="00347C9F"/>
    <w:rsid w:val="00350E1C"/>
    <w:rsid w:val="003527A1"/>
    <w:rsid w:val="00352C3F"/>
    <w:rsid w:val="00361DE0"/>
    <w:rsid w:val="00362E5E"/>
    <w:rsid w:val="00363A77"/>
    <w:rsid w:val="00364515"/>
    <w:rsid w:val="003662B3"/>
    <w:rsid w:val="00366C08"/>
    <w:rsid w:val="003728CA"/>
    <w:rsid w:val="00376632"/>
    <w:rsid w:val="00381B2F"/>
    <w:rsid w:val="00386A0D"/>
    <w:rsid w:val="00390605"/>
    <w:rsid w:val="00390E4C"/>
    <w:rsid w:val="00391255"/>
    <w:rsid w:val="00392922"/>
    <w:rsid w:val="00395F45"/>
    <w:rsid w:val="00396585"/>
    <w:rsid w:val="00396F72"/>
    <w:rsid w:val="003979B3"/>
    <w:rsid w:val="003A1488"/>
    <w:rsid w:val="003B0908"/>
    <w:rsid w:val="003B4603"/>
    <w:rsid w:val="003B5362"/>
    <w:rsid w:val="003B5B9A"/>
    <w:rsid w:val="003C0250"/>
    <w:rsid w:val="003C25A8"/>
    <w:rsid w:val="003C6E4F"/>
    <w:rsid w:val="003D160D"/>
    <w:rsid w:val="003D4307"/>
    <w:rsid w:val="003D4F1F"/>
    <w:rsid w:val="003D6296"/>
    <w:rsid w:val="003E0499"/>
    <w:rsid w:val="003E3B96"/>
    <w:rsid w:val="003E3CF3"/>
    <w:rsid w:val="003E3F30"/>
    <w:rsid w:val="003E65AE"/>
    <w:rsid w:val="003F3905"/>
    <w:rsid w:val="003F398E"/>
    <w:rsid w:val="003F3D73"/>
    <w:rsid w:val="003F458E"/>
    <w:rsid w:val="003F6E95"/>
    <w:rsid w:val="004005BD"/>
    <w:rsid w:val="004009C7"/>
    <w:rsid w:val="004025F0"/>
    <w:rsid w:val="00403F56"/>
    <w:rsid w:val="004046C3"/>
    <w:rsid w:val="00405EAE"/>
    <w:rsid w:val="00406700"/>
    <w:rsid w:val="00413874"/>
    <w:rsid w:val="00415532"/>
    <w:rsid w:val="00417754"/>
    <w:rsid w:val="0042366D"/>
    <w:rsid w:val="004254A2"/>
    <w:rsid w:val="00432392"/>
    <w:rsid w:val="00433740"/>
    <w:rsid w:val="00435855"/>
    <w:rsid w:val="00437ED3"/>
    <w:rsid w:val="00441ADD"/>
    <w:rsid w:val="004426CC"/>
    <w:rsid w:val="004449D4"/>
    <w:rsid w:val="00444E02"/>
    <w:rsid w:val="004477AD"/>
    <w:rsid w:val="0044791E"/>
    <w:rsid w:val="00451971"/>
    <w:rsid w:val="0045201A"/>
    <w:rsid w:val="00453130"/>
    <w:rsid w:val="00453D1F"/>
    <w:rsid w:val="00462797"/>
    <w:rsid w:val="00463349"/>
    <w:rsid w:val="004667CB"/>
    <w:rsid w:val="004743B2"/>
    <w:rsid w:val="00476C6C"/>
    <w:rsid w:val="004804DB"/>
    <w:rsid w:val="004831DB"/>
    <w:rsid w:val="00486190"/>
    <w:rsid w:val="00487481"/>
    <w:rsid w:val="00490C6C"/>
    <w:rsid w:val="00494C79"/>
    <w:rsid w:val="00496C77"/>
    <w:rsid w:val="00497B75"/>
    <w:rsid w:val="004A0EAF"/>
    <w:rsid w:val="004A679B"/>
    <w:rsid w:val="004B0325"/>
    <w:rsid w:val="004B1450"/>
    <w:rsid w:val="004B530D"/>
    <w:rsid w:val="004B756A"/>
    <w:rsid w:val="004C7D42"/>
    <w:rsid w:val="004C7D9F"/>
    <w:rsid w:val="004D06D7"/>
    <w:rsid w:val="004D17F2"/>
    <w:rsid w:val="004D1AF5"/>
    <w:rsid w:val="004D4E6C"/>
    <w:rsid w:val="004D6838"/>
    <w:rsid w:val="004E4D35"/>
    <w:rsid w:val="004E6B88"/>
    <w:rsid w:val="004E7434"/>
    <w:rsid w:val="004F0008"/>
    <w:rsid w:val="004F00E1"/>
    <w:rsid w:val="004F0119"/>
    <w:rsid w:val="004F0F48"/>
    <w:rsid w:val="004F1CF8"/>
    <w:rsid w:val="004F5693"/>
    <w:rsid w:val="004F6109"/>
    <w:rsid w:val="0050333F"/>
    <w:rsid w:val="00504A92"/>
    <w:rsid w:val="005073B7"/>
    <w:rsid w:val="005107BB"/>
    <w:rsid w:val="00513390"/>
    <w:rsid w:val="005156E7"/>
    <w:rsid w:val="00515B0E"/>
    <w:rsid w:val="00523B28"/>
    <w:rsid w:val="005246BF"/>
    <w:rsid w:val="00525FEE"/>
    <w:rsid w:val="00527AE1"/>
    <w:rsid w:val="00530445"/>
    <w:rsid w:val="00532479"/>
    <w:rsid w:val="00532816"/>
    <w:rsid w:val="00533998"/>
    <w:rsid w:val="00537F01"/>
    <w:rsid w:val="00543C2A"/>
    <w:rsid w:val="00544A97"/>
    <w:rsid w:val="00545AC4"/>
    <w:rsid w:val="005514E1"/>
    <w:rsid w:val="00554D0D"/>
    <w:rsid w:val="0056127B"/>
    <w:rsid w:val="005638BF"/>
    <w:rsid w:val="0056393E"/>
    <w:rsid w:val="0056599C"/>
    <w:rsid w:val="00566EF6"/>
    <w:rsid w:val="00570284"/>
    <w:rsid w:val="005743ED"/>
    <w:rsid w:val="00574F46"/>
    <w:rsid w:val="0057584D"/>
    <w:rsid w:val="00581741"/>
    <w:rsid w:val="00581A15"/>
    <w:rsid w:val="00582753"/>
    <w:rsid w:val="0058324E"/>
    <w:rsid w:val="00591BE9"/>
    <w:rsid w:val="00592208"/>
    <w:rsid w:val="00593085"/>
    <w:rsid w:val="00594F50"/>
    <w:rsid w:val="005950AC"/>
    <w:rsid w:val="005A2559"/>
    <w:rsid w:val="005A4D12"/>
    <w:rsid w:val="005A512F"/>
    <w:rsid w:val="005A51A1"/>
    <w:rsid w:val="005A771C"/>
    <w:rsid w:val="005A7D62"/>
    <w:rsid w:val="005A7E5A"/>
    <w:rsid w:val="005B15BA"/>
    <w:rsid w:val="005B3603"/>
    <w:rsid w:val="005C3FB2"/>
    <w:rsid w:val="005C52B1"/>
    <w:rsid w:val="005C6523"/>
    <w:rsid w:val="005D0114"/>
    <w:rsid w:val="005D16B4"/>
    <w:rsid w:val="005D6D4F"/>
    <w:rsid w:val="005D7087"/>
    <w:rsid w:val="005E179B"/>
    <w:rsid w:val="005E4A21"/>
    <w:rsid w:val="005E4C51"/>
    <w:rsid w:val="005E5BF2"/>
    <w:rsid w:val="005E62B7"/>
    <w:rsid w:val="005E644D"/>
    <w:rsid w:val="005E64E4"/>
    <w:rsid w:val="005E7718"/>
    <w:rsid w:val="005F0D0C"/>
    <w:rsid w:val="005F1C0E"/>
    <w:rsid w:val="005F588F"/>
    <w:rsid w:val="006004A7"/>
    <w:rsid w:val="00601DA0"/>
    <w:rsid w:val="006058C4"/>
    <w:rsid w:val="006072FA"/>
    <w:rsid w:val="00612386"/>
    <w:rsid w:val="006140E8"/>
    <w:rsid w:val="0061463C"/>
    <w:rsid w:val="0061479F"/>
    <w:rsid w:val="006215E9"/>
    <w:rsid w:val="00621C55"/>
    <w:rsid w:val="00622283"/>
    <w:rsid w:val="00623B01"/>
    <w:rsid w:val="006264B9"/>
    <w:rsid w:val="0062708E"/>
    <w:rsid w:val="00632D61"/>
    <w:rsid w:val="00635AF0"/>
    <w:rsid w:val="00641A61"/>
    <w:rsid w:val="00641ECF"/>
    <w:rsid w:val="00644751"/>
    <w:rsid w:val="00644968"/>
    <w:rsid w:val="00645486"/>
    <w:rsid w:val="00645863"/>
    <w:rsid w:val="006478E1"/>
    <w:rsid w:val="00656731"/>
    <w:rsid w:val="0066019A"/>
    <w:rsid w:val="00665E54"/>
    <w:rsid w:val="00667461"/>
    <w:rsid w:val="0066776E"/>
    <w:rsid w:val="00671EDE"/>
    <w:rsid w:val="00677A37"/>
    <w:rsid w:val="0068153F"/>
    <w:rsid w:val="00681CE4"/>
    <w:rsid w:val="00682019"/>
    <w:rsid w:val="006947CF"/>
    <w:rsid w:val="00696929"/>
    <w:rsid w:val="00696D40"/>
    <w:rsid w:val="006A2529"/>
    <w:rsid w:val="006A5AB1"/>
    <w:rsid w:val="006A65F7"/>
    <w:rsid w:val="006A695F"/>
    <w:rsid w:val="006A7644"/>
    <w:rsid w:val="006B1AAB"/>
    <w:rsid w:val="006B31EB"/>
    <w:rsid w:val="006B61FC"/>
    <w:rsid w:val="006B6E21"/>
    <w:rsid w:val="006C07AD"/>
    <w:rsid w:val="006C33BF"/>
    <w:rsid w:val="006C578B"/>
    <w:rsid w:val="006C5FCC"/>
    <w:rsid w:val="006C668D"/>
    <w:rsid w:val="006C6FCA"/>
    <w:rsid w:val="006D09C9"/>
    <w:rsid w:val="006D1655"/>
    <w:rsid w:val="006D1A82"/>
    <w:rsid w:val="006D527C"/>
    <w:rsid w:val="006E15FB"/>
    <w:rsid w:val="006E33B0"/>
    <w:rsid w:val="006E3898"/>
    <w:rsid w:val="006F05D2"/>
    <w:rsid w:val="006F1204"/>
    <w:rsid w:val="00701344"/>
    <w:rsid w:val="00701D17"/>
    <w:rsid w:val="00702573"/>
    <w:rsid w:val="00702C11"/>
    <w:rsid w:val="00702D65"/>
    <w:rsid w:val="00705CC4"/>
    <w:rsid w:val="00713D7D"/>
    <w:rsid w:val="00725A9E"/>
    <w:rsid w:val="0073134F"/>
    <w:rsid w:val="00732AFE"/>
    <w:rsid w:val="00736441"/>
    <w:rsid w:val="0073799A"/>
    <w:rsid w:val="00745C74"/>
    <w:rsid w:val="00750ED7"/>
    <w:rsid w:val="00753D1C"/>
    <w:rsid w:val="00755683"/>
    <w:rsid w:val="007564D5"/>
    <w:rsid w:val="00757946"/>
    <w:rsid w:val="007579BF"/>
    <w:rsid w:val="00762574"/>
    <w:rsid w:val="00763396"/>
    <w:rsid w:val="00765A5A"/>
    <w:rsid w:val="00767DBC"/>
    <w:rsid w:val="00773A1F"/>
    <w:rsid w:val="00773D4C"/>
    <w:rsid w:val="00773EA6"/>
    <w:rsid w:val="00774182"/>
    <w:rsid w:val="007757F2"/>
    <w:rsid w:val="0077628D"/>
    <w:rsid w:val="0077636B"/>
    <w:rsid w:val="007778FF"/>
    <w:rsid w:val="00780126"/>
    <w:rsid w:val="00783676"/>
    <w:rsid w:val="0078550B"/>
    <w:rsid w:val="00786B29"/>
    <w:rsid w:val="007877EE"/>
    <w:rsid w:val="00790C07"/>
    <w:rsid w:val="007914C4"/>
    <w:rsid w:val="00792B6B"/>
    <w:rsid w:val="0079362C"/>
    <w:rsid w:val="007943F8"/>
    <w:rsid w:val="00794813"/>
    <w:rsid w:val="00795300"/>
    <w:rsid w:val="007A1449"/>
    <w:rsid w:val="007A20D2"/>
    <w:rsid w:val="007A734B"/>
    <w:rsid w:val="007B0352"/>
    <w:rsid w:val="007B15CE"/>
    <w:rsid w:val="007B1AE8"/>
    <w:rsid w:val="007B7E6E"/>
    <w:rsid w:val="007C0B2C"/>
    <w:rsid w:val="007C0B96"/>
    <w:rsid w:val="007C2F4D"/>
    <w:rsid w:val="007C45AF"/>
    <w:rsid w:val="007C4A7C"/>
    <w:rsid w:val="007C4D79"/>
    <w:rsid w:val="007C5BC8"/>
    <w:rsid w:val="007D1C5A"/>
    <w:rsid w:val="007D2204"/>
    <w:rsid w:val="007D2D37"/>
    <w:rsid w:val="007D3003"/>
    <w:rsid w:val="007D34BE"/>
    <w:rsid w:val="007E0E35"/>
    <w:rsid w:val="007E1069"/>
    <w:rsid w:val="007E305E"/>
    <w:rsid w:val="007E3B60"/>
    <w:rsid w:val="007E54B6"/>
    <w:rsid w:val="007E64E3"/>
    <w:rsid w:val="007E71B3"/>
    <w:rsid w:val="007E753C"/>
    <w:rsid w:val="007F02EE"/>
    <w:rsid w:val="007F0DA6"/>
    <w:rsid w:val="007F1F17"/>
    <w:rsid w:val="007F3627"/>
    <w:rsid w:val="007F3720"/>
    <w:rsid w:val="007F4346"/>
    <w:rsid w:val="007F67B0"/>
    <w:rsid w:val="007F67DB"/>
    <w:rsid w:val="007F6A07"/>
    <w:rsid w:val="0080014B"/>
    <w:rsid w:val="00800861"/>
    <w:rsid w:val="00802A7E"/>
    <w:rsid w:val="00802FCF"/>
    <w:rsid w:val="00806FF4"/>
    <w:rsid w:val="00811508"/>
    <w:rsid w:val="008147B6"/>
    <w:rsid w:val="0081736C"/>
    <w:rsid w:val="00822764"/>
    <w:rsid w:val="00823B78"/>
    <w:rsid w:val="008240B8"/>
    <w:rsid w:val="008269E6"/>
    <w:rsid w:val="00835716"/>
    <w:rsid w:val="00837E5C"/>
    <w:rsid w:val="00841CC4"/>
    <w:rsid w:val="008460FB"/>
    <w:rsid w:val="00847EF7"/>
    <w:rsid w:val="00850DCE"/>
    <w:rsid w:val="008510AD"/>
    <w:rsid w:val="00851AB7"/>
    <w:rsid w:val="008541B7"/>
    <w:rsid w:val="00855682"/>
    <w:rsid w:val="008602A4"/>
    <w:rsid w:val="00860C39"/>
    <w:rsid w:val="00862EA5"/>
    <w:rsid w:val="00862F0B"/>
    <w:rsid w:val="00863AA9"/>
    <w:rsid w:val="00864782"/>
    <w:rsid w:val="008667BF"/>
    <w:rsid w:val="0086792C"/>
    <w:rsid w:val="0087009F"/>
    <w:rsid w:val="00871F76"/>
    <w:rsid w:val="008772E0"/>
    <w:rsid w:val="0087771C"/>
    <w:rsid w:val="00881B4A"/>
    <w:rsid w:val="00883B88"/>
    <w:rsid w:val="00884C6E"/>
    <w:rsid w:val="0088595D"/>
    <w:rsid w:val="0088618B"/>
    <w:rsid w:val="008915BA"/>
    <w:rsid w:val="00891D94"/>
    <w:rsid w:val="0089275F"/>
    <w:rsid w:val="00892CFB"/>
    <w:rsid w:val="008936D1"/>
    <w:rsid w:val="00893782"/>
    <w:rsid w:val="00894189"/>
    <w:rsid w:val="0089462B"/>
    <w:rsid w:val="0089487C"/>
    <w:rsid w:val="00895EA4"/>
    <w:rsid w:val="00897518"/>
    <w:rsid w:val="008A092F"/>
    <w:rsid w:val="008A27FC"/>
    <w:rsid w:val="008A5AAE"/>
    <w:rsid w:val="008A6013"/>
    <w:rsid w:val="008A6331"/>
    <w:rsid w:val="008A655E"/>
    <w:rsid w:val="008A6EFA"/>
    <w:rsid w:val="008A76AB"/>
    <w:rsid w:val="008A79AB"/>
    <w:rsid w:val="008B2A92"/>
    <w:rsid w:val="008B3C38"/>
    <w:rsid w:val="008B476D"/>
    <w:rsid w:val="008B5D95"/>
    <w:rsid w:val="008C3BAA"/>
    <w:rsid w:val="008C4FE3"/>
    <w:rsid w:val="008C70F1"/>
    <w:rsid w:val="008D18D0"/>
    <w:rsid w:val="008D2690"/>
    <w:rsid w:val="008D4A0A"/>
    <w:rsid w:val="008D7F92"/>
    <w:rsid w:val="008E14F8"/>
    <w:rsid w:val="008E54BB"/>
    <w:rsid w:val="008E79EC"/>
    <w:rsid w:val="008F08AA"/>
    <w:rsid w:val="008F335C"/>
    <w:rsid w:val="008F64C2"/>
    <w:rsid w:val="008F674B"/>
    <w:rsid w:val="008F74C7"/>
    <w:rsid w:val="00902762"/>
    <w:rsid w:val="009032F9"/>
    <w:rsid w:val="009117A8"/>
    <w:rsid w:val="00911C57"/>
    <w:rsid w:val="00912EB0"/>
    <w:rsid w:val="009134B7"/>
    <w:rsid w:val="009138C1"/>
    <w:rsid w:val="00914760"/>
    <w:rsid w:val="00915644"/>
    <w:rsid w:val="009156AC"/>
    <w:rsid w:val="009163C6"/>
    <w:rsid w:val="00926E7F"/>
    <w:rsid w:val="009304F0"/>
    <w:rsid w:val="009318CE"/>
    <w:rsid w:val="009354F1"/>
    <w:rsid w:val="00936059"/>
    <w:rsid w:val="00937EFC"/>
    <w:rsid w:val="0094178C"/>
    <w:rsid w:val="009440AF"/>
    <w:rsid w:val="00945877"/>
    <w:rsid w:val="00945F44"/>
    <w:rsid w:val="00953E3D"/>
    <w:rsid w:val="00955B5E"/>
    <w:rsid w:val="00957CB4"/>
    <w:rsid w:val="0096028F"/>
    <w:rsid w:val="00960535"/>
    <w:rsid w:val="0096185D"/>
    <w:rsid w:val="00965D71"/>
    <w:rsid w:val="00971D12"/>
    <w:rsid w:val="00973EA0"/>
    <w:rsid w:val="00980116"/>
    <w:rsid w:val="00984380"/>
    <w:rsid w:val="00984733"/>
    <w:rsid w:val="009871F7"/>
    <w:rsid w:val="0098785A"/>
    <w:rsid w:val="00990034"/>
    <w:rsid w:val="00990700"/>
    <w:rsid w:val="00990D73"/>
    <w:rsid w:val="009910FA"/>
    <w:rsid w:val="0099584B"/>
    <w:rsid w:val="00997D05"/>
    <w:rsid w:val="009A0A2B"/>
    <w:rsid w:val="009A1955"/>
    <w:rsid w:val="009B5C21"/>
    <w:rsid w:val="009B5DF9"/>
    <w:rsid w:val="009B617B"/>
    <w:rsid w:val="009B6976"/>
    <w:rsid w:val="009C2D10"/>
    <w:rsid w:val="009C45ED"/>
    <w:rsid w:val="009C7D21"/>
    <w:rsid w:val="009D2061"/>
    <w:rsid w:val="009D263B"/>
    <w:rsid w:val="009D4C28"/>
    <w:rsid w:val="009E0215"/>
    <w:rsid w:val="009E2FF6"/>
    <w:rsid w:val="009E4E70"/>
    <w:rsid w:val="009E6640"/>
    <w:rsid w:val="009E77C3"/>
    <w:rsid w:val="009F094D"/>
    <w:rsid w:val="009F0C2F"/>
    <w:rsid w:val="009F3F26"/>
    <w:rsid w:val="009F4A98"/>
    <w:rsid w:val="00A00199"/>
    <w:rsid w:val="00A00645"/>
    <w:rsid w:val="00A00E7C"/>
    <w:rsid w:val="00A02478"/>
    <w:rsid w:val="00A047B3"/>
    <w:rsid w:val="00A05165"/>
    <w:rsid w:val="00A06ED6"/>
    <w:rsid w:val="00A1280A"/>
    <w:rsid w:val="00A13FBD"/>
    <w:rsid w:val="00A14AFA"/>
    <w:rsid w:val="00A15BED"/>
    <w:rsid w:val="00A17D98"/>
    <w:rsid w:val="00A201D0"/>
    <w:rsid w:val="00A2248C"/>
    <w:rsid w:val="00A22930"/>
    <w:rsid w:val="00A24383"/>
    <w:rsid w:val="00A30B85"/>
    <w:rsid w:val="00A31476"/>
    <w:rsid w:val="00A344CF"/>
    <w:rsid w:val="00A355DA"/>
    <w:rsid w:val="00A359C5"/>
    <w:rsid w:val="00A40831"/>
    <w:rsid w:val="00A42766"/>
    <w:rsid w:val="00A4322A"/>
    <w:rsid w:val="00A50454"/>
    <w:rsid w:val="00A52981"/>
    <w:rsid w:val="00A558AA"/>
    <w:rsid w:val="00A55BAD"/>
    <w:rsid w:val="00A56A95"/>
    <w:rsid w:val="00A575FC"/>
    <w:rsid w:val="00A615C6"/>
    <w:rsid w:val="00A6220B"/>
    <w:rsid w:val="00A6490C"/>
    <w:rsid w:val="00A667C5"/>
    <w:rsid w:val="00A70B25"/>
    <w:rsid w:val="00A71337"/>
    <w:rsid w:val="00A85207"/>
    <w:rsid w:val="00A864B3"/>
    <w:rsid w:val="00A944C3"/>
    <w:rsid w:val="00A97137"/>
    <w:rsid w:val="00A97C45"/>
    <w:rsid w:val="00AA0480"/>
    <w:rsid w:val="00AA072C"/>
    <w:rsid w:val="00AA0A16"/>
    <w:rsid w:val="00AA13AA"/>
    <w:rsid w:val="00AA4B3D"/>
    <w:rsid w:val="00AA5F77"/>
    <w:rsid w:val="00AB059E"/>
    <w:rsid w:val="00AB19B0"/>
    <w:rsid w:val="00AB1EFF"/>
    <w:rsid w:val="00AB20D8"/>
    <w:rsid w:val="00AB2CF3"/>
    <w:rsid w:val="00AB541B"/>
    <w:rsid w:val="00AB7E8E"/>
    <w:rsid w:val="00AC4227"/>
    <w:rsid w:val="00AC6333"/>
    <w:rsid w:val="00AD1719"/>
    <w:rsid w:val="00AD20C6"/>
    <w:rsid w:val="00AD2ADF"/>
    <w:rsid w:val="00AD2F6E"/>
    <w:rsid w:val="00AD40A3"/>
    <w:rsid w:val="00AD4FB8"/>
    <w:rsid w:val="00AD5EC7"/>
    <w:rsid w:val="00AE4E5D"/>
    <w:rsid w:val="00AE58CB"/>
    <w:rsid w:val="00AF0123"/>
    <w:rsid w:val="00AF0295"/>
    <w:rsid w:val="00AF1EC1"/>
    <w:rsid w:val="00AF4AE1"/>
    <w:rsid w:val="00B02424"/>
    <w:rsid w:val="00B03494"/>
    <w:rsid w:val="00B03F7A"/>
    <w:rsid w:val="00B0436A"/>
    <w:rsid w:val="00B06113"/>
    <w:rsid w:val="00B06874"/>
    <w:rsid w:val="00B06C61"/>
    <w:rsid w:val="00B136B7"/>
    <w:rsid w:val="00B1566D"/>
    <w:rsid w:val="00B17829"/>
    <w:rsid w:val="00B17ED4"/>
    <w:rsid w:val="00B203D5"/>
    <w:rsid w:val="00B20E09"/>
    <w:rsid w:val="00B235E9"/>
    <w:rsid w:val="00B2565D"/>
    <w:rsid w:val="00B2663D"/>
    <w:rsid w:val="00B30B68"/>
    <w:rsid w:val="00B3142B"/>
    <w:rsid w:val="00B34AAE"/>
    <w:rsid w:val="00B36B9F"/>
    <w:rsid w:val="00B449C4"/>
    <w:rsid w:val="00B44ED9"/>
    <w:rsid w:val="00B45684"/>
    <w:rsid w:val="00B555BF"/>
    <w:rsid w:val="00B55751"/>
    <w:rsid w:val="00B607FA"/>
    <w:rsid w:val="00B63F5D"/>
    <w:rsid w:val="00B65A59"/>
    <w:rsid w:val="00B66A25"/>
    <w:rsid w:val="00B671F2"/>
    <w:rsid w:val="00B675F4"/>
    <w:rsid w:val="00B713C5"/>
    <w:rsid w:val="00B73B29"/>
    <w:rsid w:val="00B7658A"/>
    <w:rsid w:val="00B769EB"/>
    <w:rsid w:val="00B84E05"/>
    <w:rsid w:val="00B87762"/>
    <w:rsid w:val="00B87EE4"/>
    <w:rsid w:val="00B904C5"/>
    <w:rsid w:val="00B90678"/>
    <w:rsid w:val="00B914B8"/>
    <w:rsid w:val="00B9413C"/>
    <w:rsid w:val="00BA3FB6"/>
    <w:rsid w:val="00BA44D3"/>
    <w:rsid w:val="00BA5D90"/>
    <w:rsid w:val="00BB0BCC"/>
    <w:rsid w:val="00BB14F5"/>
    <w:rsid w:val="00BB4305"/>
    <w:rsid w:val="00BB70D4"/>
    <w:rsid w:val="00BB7811"/>
    <w:rsid w:val="00BC3D97"/>
    <w:rsid w:val="00BC3E3B"/>
    <w:rsid w:val="00BC5DAC"/>
    <w:rsid w:val="00BC658C"/>
    <w:rsid w:val="00BC75F1"/>
    <w:rsid w:val="00BD438F"/>
    <w:rsid w:val="00BD6A3C"/>
    <w:rsid w:val="00BE1079"/>
    <w:rsid w:val="00BE1174"/>
    <w:rsid w:val="00BE2887"/>
    <w:rsid w:val="00BE38D7"/>
    <w:rsid w:val="00BE408C"/>
    <w:rsid w:val="00BE577C"/>
    <w:rsid w:val="00BE5E7B"/>
    <w:rsid w:val="00BE7531"/>
    <w:rsid w:val="00BF128F"/>
    <w:rsid w:val="00BF5042"/>
    <w:rsid w:val="00C0062E"/>
    <w:rsid w:val="00C02E25"/>
    <w:rsid w:val="00C0471C"/>
    <w:rsid w:val="00C06325"/>
    <w:rsid w:val="00C11F57"/>
    <w:rsid w:val="00C15613"/>
    <w:rsid w:val="00C156BD"/>
    <w:rsid w:val="00C175AD"/>
    <w:rsid w:val="00C209B4"/>
    <w:rsid w:val="00C22FC4"/>
    <w:rsid w:val="00C240B8"/>
    <w:rsid w:val="00C24FD8"/>
    <w:rsid w:val="00C26212"/>
    <w:rsid w:val="00C30B27"/>
    <w:rsid w:val="00C3213B"/>
    <w:rsid w:val="00C330B5"/>
    <w:rsid w:val="00C339FF"/>
    <w:rsid w:val="00C33C76"/>
    <w:rsid w:val="00C34877"/>
    <w:rsid w:val="00C36E1A"/>
    <w:rsid w:val="00C37244"/>
    <w:rsid w:val="00C37D15"/>
    <w:rsid w:val="00C4365A"/>
    <w:rsid w:val="00C45AB8"/>
    <w:rsid w:val="00C472D2"/>
    <w:rsid w:val="00C502AB"/>
    <w:rsid w:val="00C503F6"/>
    <w:rsid w:val="00C5214E"/>
    <w:rsid w:val="00C52552"/>
    <w:rsid w:val="00C559F2"/>
    <w:rsid w:val="00C5714B"/>
    <w:rsid w:val="00C6126E"/>
    <w:rsid w:val="00C635ED"/>
    <w:rsid w:val="00C63B7B"/>
    <w:rsid w:val="00C6495B"/>
    <w:rsid w:val="00C65981"/>
    <w:rsid w:val="00C65B3C"/>
    <w:rsid w:val="00C65C78"/>
    <w:rsid w:val="00C66682"/>
    <w:rsid w:val="00C71943"/>
    <w:rsid w:val="00C72F8C"/>
    <w:rsid w:val="00C768CF"/>
    <w:rsid w:val="00C818ED"/>
    <w:rsid w:val="00C85499"/>
    <w:rsid w:val="00C86CFA"/>
    <w:rsid w:val="00C86E25"/>
    <w:rsid w:val="00C9153A"/>
    <w:rsid w:val="00C9757B"/>
    <w:rsid w:val="00CA37A8"/>
    <w:rsid w:val="00CA38CB"/>
    <w:rsid w:val="00CA7F00"/>
    <w:rsid w:val="00CB0437"/>
    <w:rsid w:val="00CB04CB"/>
    <w:rsid w:val="00CB168A"/>
    <w:rsid w:val="00CB1B7B"/>
    <w:rsid w:val="00CB2B39"/>
    <w:rsid w:val="00CB61EB"/>
    <w:rsid w:val="00CB6E88"/>
    <w:rsid w:val="00CB7730"/>
    <w:rsid w:val="00CC08D7"/>
    <w:rsid w:val="00CC0B6B"/>
    <w:rsid w:val="00CD1996"/>
    <w:rsid w:val="00CD1F9F"/>
    <w:rsid w:val="00CD2610"/>
    <w:rsid w:val="00CD2A0F"/>
    <w:rsid w:val="00CD2D5F"/>
    <w:rsid w:val="00CD5AD6"/>
    <w:rsid w:val="00CD625F"/>
    <w:rsid w:val="00CE1C68"/>
    <w:rsid w:val="00CE1EDE"/>
    <w:rsid w:val="00CE691F"/>
    <w:rsid w:val="00CE73B2"/>
    <w:rsid w:val="00CF0531"/>
    <w:rsid w:val="00CF068F"/>
    <w:rsid w:val="00CF759C"/>
    <w:rsid w:val="00D01319"/>
    <w:rsid w:val="00D04701"/>
    <w:rsid w:val="00D075EA"/>
    <w:rsid w:val="00D07A87"/>
    <w:rsid w:val="00D07D20"/>
    <w:rsid w:val="00D13538"/>
    <w:rsid w:val="00D214B9"/>
    <w:rsid w:val="00D23C90"/>
    <w:rsid w:val="00D24421"/>
    <w:rsid w:val="00D265A4"/>
    <w:rsid w:val="00D266DA"/>
    <w:rsid w:val="00D30609"/>
    <w:rsid w:val="00D31372"/>
    <w:rsid w:val="00D318A9"/>
    <w:rsid w:val="00D327DF"/>
    <w:rsid w:val="00D33C63"/>
    <w:rsid w:val="00D401A7"/>
    <w:rsid w:val="00D4043E"/>
    <w:rsid w:val="00D465D7"/>
    <w:rsid w:val="00D53049"/>
    <w:rsid w:val="00D546B1"/>
    <w:rsid w:val="00D560CD"/>
    <w:rsid w:val="00D56E55"/>
    <w:rsid w:val="00D577C5"/>
    <w:rsid w:val="00D663C5"/>
    <w:rsid w:val="00D665B0"/>
    <w:rsid w:val="00D66775"/>
    <w:rsid w:val="00D669B9"/>
    <w:rsid w:val="00D67AAC"/>
    <w:rsid w:val="00D706E0"/>
    <w:rsid w:val="00D70D01"/>
    <w:rsid w:val="00D74E1A"/>
    <w:rsid w:val="00D75B4E"/>
    <w:rsid w:val="00D75BAD"/>
    <w:rsid w:val="00D85496"/>
    <w:rsid w:val="00D913D1"/>
    <w:rsid w:val="00D93497"/>
    <w:rsid w:val="00D93D34"/>
    <w:rsid w:val="00D940F7"/>
    <w:rsid w:val="00D950C8"/>
    <w:rsid w:val="00D95B10"/>
    <w:rsid w:val="00DA5C68"/>
    <w:rsid w:val="00DB0202"/>
    <w:rsid w:val="00DB1ADE"/>
    <w:rsid w:val="00DC23FF"/>
    <w:rsid w:val="00DC3EC9"/>
    <w:rsid w:val="00DC532A"/>
    <w:rsid w:val="00DC7FA8"/>
    <w:rsid w:val="00DD2416"/>
    <w:rsid w:val="00DD4DAF"/>
    <w:rsid w:val="00DD6128"/>
    <w:rsid w:val="00DD6F8C"/>
    <w:rsid w:val="00DE1F46"/>
    <w:rsid w:val="00DE2528"/>
    <w:rsid w:val="00DE4819"/>
    <w:rsid w:val="00DE4CC5"/>
    <w:rsid w:val="00DE55E7"/>
    <w:rsid w:val="00DF15E9"/>
    <w:rsid w:val="00DF182C"/>
    <w:rsid w:val="00DF1A31"/>
    <w:rsid w:val="00DF4D00"/>
    <w:rsid w:val="00DF70DC"/>
    <w:rsid w:val="00E01993"/>
    <w:rsid w:val="00E02E0F"/>
    <w:rsid w:val="00E0698F"/>
    <w:rsid w:val="00E07CD3"/>
    <w:rsid w:val="00E14171"/>
    <w:rsid w:val="00E16CD7"/>
    <w:rsid w:val="00E20F07"/>
    <w:rsid w:val="00E2426B"/>
    <w:rsid w:val="00E314CC"/>
    <w:rsid w:val="00E338A5"/>
    <w:rsid w:val="00E3703B"/>
    <w:rsid w:val="00E372EA"/>
    <w:rsid w:val="00E405B8"/>
    <w:rsid w:val="00E408A6"/>
    <w:rsid w:val="00E426F5"/>
    <w:rsid w:val="00E42821"/>
    <w:rsid w:val="00E42BDB"/>
    <w:rsid w:val="00E449A1"/>
    <w:rsid w:val="00E45BB6"/>
    <w:rsid w:val="00E52CAB"/>
    <w:rsid w:val="00E52DC2"/>
    <w:rsid w:val="00E61C68"/>
    <w:rsid w:val="00E6276F"/>
    <w:rsid w:val="00E632F1"/>
    <w:rsid w:val="00E64682"/>
    <w:rsid w:val="00E7110A"/>
    <w:rsid w:val="00E72DB1"/>
    <w:rsid w:val="00E74B05"/>
    <w:rsid w:val="00E76385"/>
    <w:rsid w:val="00E766DF"/>
    <w:rsid w:val="00E76EE0"/>
    <w:rsid w:val="00E8045E"/>
    <w:rsid w:val="00E80DF1"/>
    <w:rsid w:val="00E81181"/>
    <w:rsid w:val="00E813ED"/>
    <w:rsid w:val="00E82455"/>
    <w:rsid w:val="00E82894"/>
    <w:rsid w:val="00E831FD"/>
    <w:rsid w:val="00E86AF3"/>
    <w:rsid w:val="00E875A7"/>
    <w:rsid w:val="00E907C4"/>
    <w:rsid w:val="00E9110E"/>
    <w:rsid w:val="00E954E4"/>
    <w:rsid w:val="00E9597C"/>
    <w:rsid w:val="00E96313"/>
    <w:rsid w:val="00EA2F89"/>
    <w:rsid w:val="00EA5821"/>
    <w:rsid w:val="00EB086D"/>
    <w:rsid w:val="00EB2C1D"/>
    <w:rsid w:val="00EB2D68"/>
    <w:rsid w:val="00EC159B"/>
    <w:rsid w:val="00EC1FA9"/>
    <w:rsid w:val="00EC203B"/>
    <w:rsid w:val="00EC555E"/>
    <w:rsid w:val="00EC577C"/>
    <w:rsid w:val="00EC75E2"/>
    <w:rsid w:val="00ED0970"/>
    <w:rsid w:val="00ED1CC1"/>
    <w:rsid w:val="00ED45C2"/>
    <w:rsid w:val="00ED4C41"/>
    <w:rsid w:val="00ED7D39"/>
    <w:rsid w:val="00EE123E"/>
    <w:rsid w:val="00EE187C"/>
    <w:rsid w:val="00EF00CF"/>
    <w:rsid w:val="00EF189B"/>
    <w:rsid w:val="00EF1989"/>
    <w:rsid w:val="00EF49DE"/>
    <w:rsid w:val="00EF4C77"/>
    <w:rsid w:val="00EF5998"/>
    <w:rsid w:val="00EF6A42"/>
    <w:rsid w:val="00EF78D4"/>
    <w:rsid w:val="00F02209"/>
    <w:rsid w:val="00F02E0D"/>
    <w:rsid w:val="00F05E18"/>
    <w:rsid w:val="00F07BC0"/>
    <w:rsid w:val="00F111A2"/>
    <w:rsid w:val="00F15381"/>
    <w:rsid w:val="00F15E49"/>
    <w:rsid w:val="00F1652D"/>
    <w:rsid w:val="00F16B41"/>
    <w:rsid w:val="00F20A8A"/>
    <w:rsid w:val="00F22067"/>
    <w:rsid w:val="00F2241E"/>
    <w:rsid w:val="00F22DAF"/>
    <w:rsid w:val="00F24415"/>
    <w:rsid w:val="00F255F7"/>
    <w:rsid w:val="00F266A9"/>
    <w:rsid w:val="00F31411"/>
    <w:rsid w:val="00F31C8F"/>
    <w:rsid w:val="00F33EF6"/>
    <w:rsid w:val="00F35D70"/>
    <w:rsid w:val="00F35E5E"/>
    <w:rsid w:val="00F37ACA"/>
    <w:rsid w:val="00F37C59"/>
    <w:rsid w:val="00F37EFD"/>
    <w:rsid w:val="00F40D6A"/>
    <w:rsid w:val="00F425A7"/>
    <w:rsid w:val="00F44400"/>
    <w:rsid w:val="00F467AD"/>
    <w:rsid w:val="00F4781C"/>
    <w:rsid w:val="00F505E6"/>
    <w:rsid w:val="00F54E48"/>
    <w:rsid w:val="00F54F0B"/>
    <w:rsid w:val="00F56247"/>
    <w:rsid w:val="00F57DA8"/>
    <w:rsid w:val="00F615FD"/>
    <w:rsid w:val="00F61723"/>
    <w:rsid w:val="00F63F18"/>
    <w:rsid w:val="00F6505E"/>
    <w:rsid w:val="00F67118"/>
    <w:rsid w:val="00F71620"/>
    <w:rsid w:val="00F72E62"/>
    <w:rsid w:val="00F7490B"/>
    <w:rsid w:val="00F75D04"/>
    <w:rsid w:val="00F77669"/>
    <w:rsid w:val="00F82856"/>
    <w:rsid w:val="00F83175"/>
    <w:rsid w:val="00F858D6"/>
    <w:rsid w:val="00F86806"/>
    <w:rsid w:val="00F94920"/>
    <w:rsid w:val="00F95D45"/>
    <w:rsid w:val="00F97E29"/>
    <w:rsid w:val="00FA4E9E"/>
    <w:rsid w:val="00FA5057"/>
    <w:rsid w:val="00FB0130"/>
    <w:rsid w:val="00FB6621"/>
    <w:rsid w:val="00FB6BAE"/>
    <w:rsid w:val="00FB7214"/>
    <w:rsid w:val="00FB77A6"/>
    <w:rsid w:val="00FC5F05"/>
    <w:rsid w:val="00FC71A0"/>
    <w:rsid w:val="00FD0138"/>
    <w:rsid w:val="00FD0270"/>
    <w:rsid w:val="00FD22BF"/>
    <w:rsid w:val="00FD23DA"/>
    <w:rsid w:val="00FD315D"/>
    <w:rsid w:val="00FD471C"/>
    <w:rsid w:val="00FD5986"/>
    <w:rsid w:val="00FE2137"/>
    <w:rsid w:val="00FE3847"/>
    <w:rsid w:val="00FE3D55"/>
    <w:rsid w:val="00FE43A3"/>
    <w:rsid w:val="00FE5C7B"/>
    <w:rsid w:val="00FF2A65"/>
    <w:rsid w:val="00FF3CA3"/>
    <w:rsid w:val="00FF42E5"/>
    <w:rsid w:val="00FF515C"/>
    <w:rsid w:val="00FF52AE"/>
    <w:rsid w:val="00FF55CE"/>
    <w:rsid w:val="00FF57D4"/>
    <w:rsid w:val="00FF5EED"/>
    <w:rsid w:val="00FF6ABB"/>
    <w:rsid w:val="01305819"/>
    <w:rsid w:val="05B5892A"/>
    <w:rsid w:val="06DE3D48"/>
    <w:rsid w:val="09BD7956"/>
    <w:rsid w:val="0CE14DD1"/>
    <w:rsid w:val="12C051B9"/>
    <w:rsid w:val="12D48D68"/>
    <w:rsid w:val="14416BCC"/>
    <w:rsid w:val="18FC57A3"/>
    <w:rsid w:val="21322A96"/>
    <w:rsid w:val="22AD4FCC"/>
    <w:rsid w:val="252B056A"/>
    <w:rsid w:val="2745BC91"/>
    <w:rsid w:val="29A40E53"/>
    <w:rsid w:val="2C211966"/>
    <w:rsid w:val="2D4474AE"/>
    <w:rsid w:val="2D8F716C"/>
    <w:rsid w:val="32579E83"/>
    <w:rsid w:val="358A939E"/>
    <w:rsid w:val="35E88439"/>
    <w:rsid w:val="360EED9B"/>
    <w:rsid w:val="3B519903"/>
    <w:rsid w:val="3D6627D7"/>
    <w:rsid w:val="41404470"/>
    <w:rsid w:val="453E09B0"/>
    <w:rsid w:val="47276F51"/>
    <w:rsid w:val="4A446359"/>
    <w:rsid w:val="4E25F9ED"/>
    <w:rsid w:val="522AD332"/>
    <w:rsid w:val="56F58088"/>
    <w:rsid w:val="5755A55F"/>
    <w:rsid w:val="5CACF4BF"/>
    <w:rsid w:val="5F6BFC83"/>
    <w:rsid w:val="62DC0668"/>
    <w:rsid w:val="64B65E79"/>
    <w:rsid w:val="65FC0227"/>
    <w:rsid w:val="6843096C"/>
    <w:rsid w:val="6B5E359B"/>
    <w:rsid w:val="6B64E903"/>
    <w:rsid w:val="73497500"/>
    <w:rsid w:val="76F79C3B"/>
    <w:rsid w:val="7735D3C2"/>
    <w:rsid w:val="77D0EEF8"/>
    <w:rsid w:val="7C1D19D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5D1F7"/>
  <w15:chartTrackingRefBased/>
  <w15:docId w15:val="{FC05752F-1511-4B10-956D-8F932745F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B086D"/>
    <w:pPr>
      <w:spacing w:after="0" w:line="276" w:lineRule="auto"/>
    </w:pPr>
    <w:rPr>
      <w:rFonts w:ascii="Arial" w:hAnsi="Arial" w:eastAsia="Malgun Gothic" w:cs="Times New Roman"/>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link w:val="ListParagraphChar"/>
    <w:uiPriority w:val="34"/>
    <w:unhideWhenUsed/>
    <w:qFormat/>
    <w:rsid w:val="00EB086D"/>
    <w:pPr>
      <w:ind w:left="720"/>
      <w:contextualSpacing/>
    </w:pPr>
  </w:style>
  <w:style w:type="paragraph" w:styleId="Footer">
    <w:name w:val="footer"/>
    <w:basedOn w:val="Normal"/>
    <w:link w:val="FooterChar"/>
    <w:uiPriority w:val="99"/>
    <w:unhideWhenUsed/>
    <w:rsid w:val="00EB086D"/>
    <w:pPr>
      <w:tabs>
        <w:tab w:val="center" w:pos="4513"/>
        <w:tab w:val="right" w:pos="9026"/>
      </w:tabs>
    </w:pPr>
  </w:style>
  <w:style w:type="character" w:styleId="FooterChar" w:customStyle="1">
    <w:name w:val="Footer Char"/>
    <w:basedOn w:val="DefaultParagraphFont"/>
    <w:link w:val="Footer"/>
    <w:uiPriority w:val="99"/>
    <w:rsid w:val="00EB086D"/>
    <w:rPr>
      <w:rFonts w:ascii="Arial" w:hAnsi="Arial" w:eastAsia="Malgun Gothic" w:cs="Times New Roman"/>
      <w:lang w:val="en-US"/>
    </w:rPr>
  </w:style>
  <w:style w:type="paragraph" w:styleId="paragraph" w:customStyle="1">
    <w:name w:val="paragraph"/>
    <w:basedOn w:val="Normal"/>
    <w:rsid w:val="00EB086D"/>
    <w:pPr>
      <w:spacing w:before="100" w:beforeAutospacing="1" w:after="100" w:afterAutospacing="1" w:line="240" w:lineRule="auto"/>
    </w:pPr>
    <w:rPr>
      <w:rFonts w:ascii="Times New Roman" w:hAnsi="Times New Roman" w:eastAsia="Times New Roman"/>
      <w:sz w:val="24"/>
      <w:szCs w:val="24"/>
      <w:lang w:val="en-GB" w:eastAsia="en-GB"/>
    </w:rPr>
  </w:style>
  <w:style w:type="character" w:styleId="normaltextrun" w:customStyle="1">
    <w:name w:val="normaltextrun"/>
    <w:basedOn w:val="DefaultParagraphFont"/>
    <w:rsid w:val="00EB086D"/>
  </w:style>
  <w:style w:type="character" w:styleId="eop" w:customStyle="1">
    <w:name w:val="eop"/>
    <w:basedOn w:val="DefaultParagraphFont"/>
    <w:rsid w:val="00EB086D"/>
  </w:style>
  <w:style w:type="character" w:styleId="ListParagraphChar" w:customStyle="1">
    <w:name w:val="List Paragraph Char"/>
    <w:link w:val="ListParagraph"/>
    <w:uiPriority w:val="34"/>
    <w:locked/>
    <w:rsid w:val="00EB086D"/>
    <w:rPr>
      <w:rFonts w:ascii="Arial" w:hAnsi="Arial" w:eastAsia="Malgun Gothic" w:cs="Times New Roman"/>
      <w:lang w:val="en-US"/>
    </w:rPr>
  </w:style>
  <w:style w:type="character" w:styleId="Strong">
    <w:name w:val="Strong"/>
    <w:uiPriority w:val="22"/>
    <w:qFormat/>
    <w:rsid w:val="00EB086D"/>
    <w:rPr>
      <w:b/>
      <w:bCs/>
    </w:rPr>
  </w:style>
  <w:style w:type="paragraph" w:styleId="Header">
    <w:name w:val="header"/>
    <w:basedOn w:val="Normal"/>
    <w:link w:val="HeaderChar"/>
    <w:uiPriority w:val="99"/>
    <w:unhideWhenUsed/>
    <w:rsid w:val="00334D39"/>
    <w:pPr>
      <w:tabs>
        <w:tab w:val="center" w:pos="4513"/>
        <w:tab w:val="right" w:pos="9026"/>
      </w:tabs>
      <w:spacing w:line="240" w:lineRule="auto"/>
    </w:pPr>
  </w:style>
  <w:style w:type="character" w:styleId="HeaderChar" w:customStyle="1">
    <w:name w:val="Header Char"/>
    <w:basedOn w:val="DefaultParagraphFont"/>
    <w:link w:val="Header"/>
    <w:uiPriority w:val="99"/>
    <w:rsid w:val="00334D39"/>
    <w:rPr>
      <w:rFonts w:ascii="Arial" w:hAnsi="Arial" w:eastAsia="Malgun Gothic" w:cs="Times New Roman"/>
      <w:lang w:val="en-US"/>
    </w:rPr>
  </w:style>
  <w:style w:type="paragraph" w:styleId="Revision">
    <w:name w:val="Revision"/>
    <w:hidden/>
    <w:uiPriority w:val="99"/>
    <w:semiHidden/>
    <w:rsid w:val="00334D39"/>
    <w:pPr>
      <w:spacing w:after="0" w:line="240" w:lineRule="auto"/>
    </w:pPr>
    <w:rPr>
      <w:rFonts w:ascii="Arial" w:hAnsi="Arial" w:eastAsia="Malgun Gothic" w:cs="Times New Roman"/>
      <w:lang w:val="en-US"/>
    </w:rPr>
  </w:style>
  <w:style w:type="paragraph" w:styleId="NormalWeb">
    <w:name w:val="Normal (Web)"/>
    <w:basedOn w:val="Normal"/>
    <w:uiPriority w:val="99"/>
    <w:unhideWhenUsed/>
    <w:rsid w:val="00632D61"/>
    <w:pPr>
      <w:spacing w:before="100" w:beforeAutospacing="1" w:after="100" w:afterAutospacing="1" w:line="240" w:lineRule="auto"/>
    </w:pPr>
    <w:rPr>
      <w:rFonts w:ascii="Gulim" w:hAnsi="Gulim" w:eastAsia="Gulim" w:cs="Gulim"/>
      <w:sz w:val="24"/>
      <w:szCs w:val="24"/>
      <w:lang w:eastAsia="ko-KR"/>
    </w:rPr>
  </w:style>
  <w:style w:type="character" w:styleId="CommentReference">
    <w:name w:val="annotation reference"/>
    <w:basedOn w:val="DefaultParagraphFont"/>
    <w:uiPriority w:val="99"/>
    <w:semiHidden/>
    <w:unhideWhenUsed/>
    <w:rsid w:val="00391255"/>
    <w:rPr>
      <w:sz w:val="16"/>
      <w:szCs w:val="16"/>
    </w:rPr>
  </w:style>
  <w:style w:type="paragraph" w:styleId="CommentText">
    <w:name w:val="annotation text"/>
    <w:basedOn w:val="Normal"/>
    <w:link w:val="CommentTextChar"/>
    <w:uiPriority w:val="99"/>
    <w:unhideWhenUsed/>
    <w:rsid w:val="00391255"/>
    <w:pPr>
      <w:spacing w:line="240" w:lineRule="auto"/>
    </w:pPr>
    <w:rPr>
      <w:rFonts w:ascii="Times New Roman" w:hAnsi="Times New Roman" w:eastAsia="Times New Roman"/>
      <w:sz w:val="20"/>
      <w:szCs w:val="20"/>
      <w:lang w:val="en-GB"/>
    </w:rPr>
  </w:style>
  <w:style w:type="character" w:styleId="CommentTextChar" w:customStyle="1">
    <w:name w:val="Comment Text Char"/>
    <w:basedOn w:val="DefaultParagraphFont"/>
    <w:link w:val="CommentText"/>
    <w:uiPriority w:val="99"/>
    <w:rsid w:val="00391255"/>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1A61"/>
    <w:rPr>
      <w:rFonts w:ascii="Arial" w:hAnsi="Arial" w:eastAsia="Malgun Gothic"/>
      <w:b/>
      <w:bCs/>
      <w:lang w:val="en-US"/>
    </w:rPr>
  </w:style>
  <w:style w:type="character" w:styleId="CommentSubjectChar" w:customStyle="1">
    <w:name w:val="Comment Subject Char"/>
    <w:basedOn w:val="CommentTextChar"/>
    <w:link w:val="CommentSubject"/>
    <w:uiPriority w:val="99"/>
    <w:semiHidden/>
    <w:rsid w:val="00641A61"/>
    <w:rPr>
      <w:rFonts w:ascii="Arial" w:hAnsi="Arial" w:eastAsia="Malgun Gothic" w:cs="Times New Roman"/>
      <w:b/>
      <w:bCs/>
      <w:sz w:val="20"/>
      <w:szCs w:val="20"/>
      <w:lang w:val="en-US"/>
    </w:rPr>
  </w:style>
  <w:style w:type="paragraph" w:styleId="NoSpacing">
    <w:name w:val="No Spacing"/>
    <w:uiPriority w:val="99"/>
    <w:qFormat/>
    <w:rsid w:val="0050333F"/>
    <w:pPr>
      <w:spacing w:after="0" w:line="240" w:lineRule="auto"/>
    </w:pPr>
    <w:rPr>
      <w:rFonts w:ascii="Calibri" w:hAnsi="Calibri" w:eastAsia="Malgun Gothic" w:cs="Times New Roman"/>
      <w:lang w:val="en-US"/>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95195">
      <w:bodyDiv w:val="1"/>
      <w:marLeft w:val="0"/>
      <w:marRight w:val="0"/>
      <w:marTop w:val="0"/>
      <w:marBottom w:val="0"/>
      <w:divBdr>
        <w:top w:val="none" w:sz="0" w:space="0" w:color="auto"/>
        <w:left w:val="none" w:sz="0" w:space="0" w:color="auto"/>
        <w:bottom w:val="none" w:sz="0" w:space="0" w:color="auto"/>
        <w:right w:val="none" w:sz="0" w:space="0" w:color="auto"/>
      </w:divBdr>
    </w:div>
    <w:div w:id="772357836">
      <w:bodyDiv w:val="1"/>
      <w:marLeft w:val="0"/>
      <w:marRight w:val="0"/>
      <w:marTop w:val="0"/>
      <w:marBottom w:val="0"/>
      <w:divBdr>
        <w:top w:val="none" w:sz="0" w:space="0" w:color="auto"/>
        <w:left w:val="none" w:sz="0" w:space="0" w:color="auto"/>
        <w:bottom w:val="none" w:sz="0" w:space="0" w:color="auto"/>
        <w:right w:val="none" w:sz="0" w:space="0" w:color="auto"/>
      </w:divBdr>
    </w:div>
    <w:div w:id="839202358">
      <w:bodyDiv w:val="1"/>
      <w:marLeft w:val="0"/>
      <w:marRight w:val="0"/>
      <w:marTop w:val="0"/>
      <w:marBottom w:val="0"/>
      <w:divBdr>
        <w:top w:val="none" w:sz="0" w:space="0" w:color="auto"/>
        <w:left w:val="none" w:sz="0" w:space="0" w:color="auto"/>
        <w:bottom w:val="none" w:sz="0" w:space="0" w:color="auto"/>
        <w:right w:val="none" w:sz="0" w:space="0" w:color="auto"/>
      </w:divBdr>
    </w:div>
    <w:div w:id="964694786">
      <w:bodyDiv w:val="1"/>
      <w:marLeft w:val="0"/>
      <w:marRight w:val="0"/>
      <w:marTop w:val="0"/>
      <w:marBottom w:val="0"/>
      <w:divBdr>
        <w:top w:val="none" w:sz="0" w:space="0" w:color="auto"/>
        <w:left w:val="none" w:sz="0" w:space="0" w:color="auto"/>
        <w:bottom w:val="none" w:sz="0" w:space="0" w:color="auto"/>
        <w:right w:val="none" w:sz="0" w:space="0" w:color="auto"/>
      </w:divBdr>
    </w:div>
    <w:div w:id="1335298206">
      <w:bodyDiv w:val="1"/>
      <w:marLeft w:val="0"/>
      <w:marRight w:val="0"/>
      <w:marTop w:val="0"/>
      <w:marBottom w:val="0"/>
      <w:divBdr>
        <w:top w:val="none" w:sz="0" w:space="0" w:color="auto"/>
        <w:left w:val="none" w:sz="0" w:space="0" w:color="auto"/>
        <w:bottom w:val="none" w:sz="0" w:space="0" w:color="auto"/>
        <w:right w:val="none" w:sz="0" w:space="0" w:color="auto"/>
      </w:divBdr>
    </w:div>
    <w:div w:id="1607810092">
      <w:bodyDiv w:val="1"/>
      <w:marLeft w:val="0"/>
      <w:marRight w:val="0"/>
      <w:marTop w:val="0"/>
      <w:marBottom w:val="0"/>
      <w:divBdr>
        <w:top w:val="none" w:sz="0" w:space="0" w:color="auto"/>
        <w:left w:val="none" w:sz="0" w:space="0" w:color="auto"/>
        <w:bottom w:val="none" w:sz="0" w:space="0" w:color="auto"/>
        <w:right w:val="none" w:sz="0" w:space="0" w:color="auto"/>
      </w:divBdr>
    </w:div>
    <w:div w:id="1685941088">
      <w:bodyDiv w:val="1"/>
      <w:marLeft w:val="0"/>
      <w:marRight w:val="0"/>
      <w:marTop w:val="0"/>
      <w:marBottom w:val="0"/>
      <w:divBdr>
        <w:top w:val="none" w:sz="0" w:space="0" w:color="auto"/>
        <w:left w:val="none" w:sz="0" w:space="0" w:color="auto"/>
        <w:bottom w:val="none" w:sz="0" w:space="0" w:color="auto"/>
        <w:right w:val="none" w:sz="0" w:space="0" w:color="auto"/>
      </w:divBdr>
    </w:div>
    <w:div w:id="207762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youtu.be/2qS16kymYrg"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yperlink" Target="https://youtu.be/b41pD6OKQ2c"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youtu.be/CcmSAE9Vjhw" TargetMode="External" Id="rId11" /><Relationship Type="http://schemas.openxmlformats.org/officeDocument/2006/relationships/styles" Target="styles.xml" Id="rId5" /><Relationship Type="http://schemas.openxmlformats.org/officeDocument/2006/relationships/header" Target="header1.xml" Id="rId15" /><Relationship Type="http://schemas.openxmlformats.org/officeDocument/2006/relationships/image" Target="media/image1.png" Id="rId10" /><Relationship Type="http://schemas.openxmlformats.org/officeDocument/2006/relationships/header" Target="header3.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 Id="rId14" /><Relationship Type="http://schemas.openxmlformats.org/officeDocument/2006/relationships/theme" Target="theme/theme1.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5" ma:contentTypeDescription="Create a new document." ma:contentTypeScope="" ma:versionID="32d31055ac3b4228990012c4ba3bf1c9">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bf0b71c2c1d350722a37668e12b35a19"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F743A3-2274-4013-8188-2B0D9F20F35D}">
  <ds:schemaRefs>
    <ds:schemaRef ds:uri="719f06fd-7126-4ecf-adfb-0cc26a1a003e"/>
    <ds:schemaRef ds:uri="http://purl.org/dc/dcmitype/"/>
    <ds:schemaRef ds:uri="http://purl.org/dc/term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d69473a4-e757-4b40-97af-c701fb767817"/>
    <ds:schemaRef ds:uri="http://purl.org/dc/elements/1.1/"/>
  </ds:schemaRefs>
</ds:datastoreItem>
</file>

<file path=customXml/itemProps2.xml><?xml version="1.0" encoding="utf-8"?>
<ds:datastoreItem xmlns:ds="http://schemas.openxmlformats.org/officeDocument/2006/customXml" ds:itemID="{8B7DCB51-96C7-454C-8BAD-99870549C9CC}"/>
</file>

<file path=customXml/itemProps3.xml><?xml version="1.0" encoding="utf-8"?>
<ds:datastoreItem xmlns:ds="http://schemas.openxmlformats.org/officeDocument/2006/customXml" ds:itemID="{D9F22651-DA46-46B1-8A16-C581C858C291}">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e Mulcaster</dc:creator>
  <keywords/>
  <dc:description/>
  <lastModifiedBy>Gonzalez-Huerta, Pablo</lastModifiedBy>
  <revision>909</revision>
  <dcterms:created xsi:type="dcterms:W3CDTF">2022-09-01T12:57:00.0000000Z</dcterms:created>
  <dcterms:modified xsi:type="dcterms:W3CDTF">2022-09-06T15:09:33.28268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B0AD65AF1D946ACCC674F6C37184B</vt:lpwstr>
  </property>
  <property fmtid="{D5CDD505-2E9C-101B-9397-08002B2CF9AE}" pid="3" name="MediaServiceImageTags">
    <vt:lpwstr/>
  </property>
</Properties>
</file>